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1ECA" w:rsidRDefault="007C1ECA" w:rsidP="005B5B35">
      <w:pPr>
        <w:pStyle w:val="inbox-inbox-p1"/>
      </w:pPr>
      <w:r>
        <w:rPr>
          <w:rStyle w:val="inbox-inbox-s1"/>
        </w:rPr>
        <w:t>The Monthly Meeting of the Allegheny County Jail Oversight Board Was held on Thursday October 5, 2017 in Conference Room #1 of the Allegheny County Courthouse in Pittsburgh Pennsylvania at 4:00 PM</w:t>
      </w:r>
      <w:r>
        <w:rPr>
          <w:rStyle w:val="inbox-inbox-apple-converted-space"/>
        </w:rPr>
        <w:t> </w:t>
      </w:r>
    </w:p>
    <w:p w:rsidR="007C1ECA" w:rsidRDefault="007C1ECA" w:rsidP="008443F9">
      <w:pPr>
        <w:pStyle w:val="inbox-inbox-p1"/>
      </w:pPr>
      <w:r>
        <w:rPr>
          <w:rStyle w:val="inbox-inbox-s1"/>
        </w:rPr>
        <w:t>Members Present:</w:t>
      </w:r>
    </w:p>
    <w:p w:rsidR="007C1ECA" w:rsidRDefault="007C1ECA" w:rsidP="008443F9">
      <w:pPr>
        <w:pStyle w:val="inbox-inbox-p1"/>
        <w:spacing w:before="0" w:beforeAutospacing="0" w:after="0" w:afterAutospacing="0"/>
      </w:pPr>
      <w:r>
        <w:rPr>
          <w:rStyle w:val="inbox-inbox-s1"/>
        </w:rPr>
        <w:t>Austin Davis Representing County Executive Rich Fitzgerald</w:t>
      </w:r>
      <w:r>
        <w:rPr>
          <w:rStyle w:val="inbox-inbox-apple-converted-space"/>
        </w:rPr>
        <w:t> </w:t>
      </w:r>
    </w:p>
    <w:p w:rsidR="007C1ECA" w:rsidRDefault="00E87F40" w:rsidP="008443F9">
      <w:pPr>
        <w:pStyle w:val="inbox-inbox-p1"/>
        <w:spacing w:before="0" w:beforeAutospacing="0" w:after="0" w:afterAutospacing="0"/>
      </w:pPr>
      <w:r>
        <w:rPr>
          <w:rStyle w:val="inbox-inbox-s1"/>
        </w:rPr>
        <w:t>Brad Korinski</w:t>
      </w:r>
      <w:r w:rsidR="007C1ECA">
        <w:rPr>
          <w:rStyle w:val="inbox-inbox-s1"/>
        </w:rPr>
        <w:t xml:space="preserve"> representing County Controller Chelsa Wagner</w:t>
      </w:r>
    </w:p>
    <w:p w:rsidR="007C1ECA" w:rsidRDefault="007C1ECA" w:rsidP="008443F9">
      <w:pPr>
        <w:pStyle w:val="inbox-inbox-p1"/>
        <w:spacing w:before="0" w:beforeAutospacing="0" w:after="0" w:afterAutospacing="0"/>
      </w:pPr>
      <w:r>
        <w:rPr>
          <w:rStyle w:val="inbox-inbox-s1"/>
        </w:rPr>
        <w:t>Charles Rodriguez representing Sheriff William Mullen</w:t>
      </w:r>
      <w:r>
        <w:rPr>
          <w:rStyle w:val="inbox-inbox-apple-converted-space"/>
        </w:rPr>
        <w:t> </w:t>
      </w:r>
    </w:p>
    <w:p w:rsidR="007C1ECA" w:rsidRDefault="007C1ECA" w:rsidP="008443F9">
      <w:pPr>
        <w:pStyle w:val="inbox-inbox-p1"/>
        <w:spacing w:before="0" w:beforeAutospacing="0" w:after="0" w:afterAutospacing="0"/>
      </w:pPr>
      <w:r>
        <w:rPr>
          <w:rStyle w:val="inbox-inbox-s1"/>
        </w:rPr>
        <w:t>Ms. Terri Klein</w:t>
      </w:r>
      <w:r>
        <w:rPr>
          <w:rStyle w:val="inbox-inbox-apple-converted-space"/>
        </w:rPr>
        <w:t> </w:t>
      </w:r>
    </w:p>
    <w:p w:rsidR="007C1ECA" w:rsidRDefault="004D50DC" w:rsidP="007C1ECA">
      <w:pPr>
        <w:pStyle w:val="inbox-inbox-p2"/>
      </w:pPr>
      <w:r>
        <w:t>Also attending: Warden Orlando Harper, Deputy Warden Monica Long, Ms. Marion Damick of the Pennsylvania Prison Society, and other interested parties</w:t>
      </w:r>
      <w:r w:rsidR="005B5B35">
        <w:t>.</w:t>
      </w:r>
      <w:r>
        <w:t xml:space="preserve"> </w:t>
      </w:r>
    </w:p>
    <w:p w:rsidR="007C1ECA" w:rsidRPr="00126B76" w:rsidRDefault="007C1ECA" w:rsidP="007C1ECA">
      <w:pPr>
        <w:numPr>
          <w:ilvl w:val="0"/>
          <w:numId w:val="1"/>
        </w:numPr>
        <w:spacing w:before="100" w:beforeAutospacing="1" w:after="100" w:afterAutospacing="1"/>
        <w:rPr>
          <w:b/>
        </w:rPr>
      </w:pPr>
      <w:r w:rsidRPr="00126B76">
        <w:rPr>
          <w:rStyle w:val="inbox-inbox-s1"/>
          <w:b/>
        </w:rPr>
        <w:t>Public Comment</w:t>
      </w:r>
      <w:r w:rsidRPr="00126B76">
        <w:rPr>
          <w:rStyle w:val="inbox-inbox-apple-converted-space"/>
          <w:b/>
        </w:rPr>
        <w:t> </w:t>
      </w:r>
    </w:p>
    <w:p w:rsidR="007C1ECA" w:rsidRDefault="007C1ECA" w:rsidP="005F5458">
      <w:pPr>
        <w:pStyle w:val="inbox-inbox-p1"/>
      </w:pPr>
      <w:r>
        <w:rPr>
          <w:rStyle w:val="inbox-inbox-s1"/>
        </w:rPr>
        <w:t>Ms. Damick reported that</w:t>
      </w:r>
      <w:r w:rsidR="005F5458">
        <w:rPr>
          <w:rStyle w:val="inbox-inbox-s1"/>
        </w:rPr>
        <w:t xml:space="preserve"> with her comments</w:t>
      </w:r>
      <w:r>
        <w:rPr>
          <w:rStyle w:val="inbox-inbox-s1"/>
        </w:rPr>
        <w:t xml:space="preserve"> she </w:t>
      </w:r>
      <w:bookmarkStart w:id="0" w:name="_GoBack"/>
      <w:bookmarkEnd w:id="0"/>
      <w:r>
        <w:rPr>
          <w:rStyle w:val="inbox-inbox-s1"/>
        </w:rPr>
        <w:t xml:space="preserve">is not criticizing </w:t>
      </w:r>
      <w:r w:rsidR="00F31903">
        <w:rPr>
          <w:rStyle w:val="inbox-inbox-s1"/>
        </w:rPr>
        <w:t xml:space="preserve">just </w:t>
      </w:r>
      <w:r>
        <w:rPr>
          <w:rStyle w:val="inbox-inbox-s1"/>
        </w:rPr>
        <w:t xml:space="preserve">to </w:t>
      </w:r>
      <w:r w:rsidR="008443F9">
        <w:rPr>
          <w:rStyle w:val="inbox-inbox-s1"/>
        </w:rPr>
        <w:t>criticize</w:t>
      </w:r>
      <w:r>
        <w:rPr>
          <w:rStyle w:val="inbox-inbox-s1"/>
        </w:rPr>
        <w:t>.</w:t>
      </w:r>
      <w:r>
        <w:rPr>
          <w:rStyle w:val="inbox-inbox-apple-converted-space"/>
        </w:rPr>
        <w:t xml:space="preserve">  </w:t>
      </w:r>
      <w:r>
        <w:rPr>
          <w:rStyle w:val="inbox-inbox-s1"/>
        </w:rPr>
        <w:t>She wants to make</w:t>
      </w:r>
      <w:r w:rsidR="005F5458">
        <w:rPr>
          <w:rStyle w:val="inbox-inbox-s1"/>
        </w:rPr>
        <w:t xml:space="preserve"> the J</w:t>
      </w:r>
      <w:r>
        <w:rPr>
          <w:rStyle w:val="inbox-inbox-s1"/>
        </w:rPr>
        <w:t>ail</w:t>
      </w:r>
      <w:r w:rsidR="005F5458">
        <w:rPr>
          <w:rStyle w:val="inbox-inbox-s1"/>
        </w:rPr>
        <w:t>,</w:t>
      </w:r>
      <w:r>
        <w:rPr>
          <w:rStyle w:val="inbox-inbox-s1"/>
        </w:rPr>
        <w:t xml:space="preserve"> which is </w:t>
      </w:r>
      <w:r w:rsidR="00F31903">
        <w:rPr>
          <w:rStyle w:val="inbox-inbox-s1"/>
        </w:rPr>
        <w:t xml:space="preserve">already </w:t>
      </w:r>
      <w:r>
        <w:rPr>
          <w:rStyle w:val="inbox-inbox-s1"/>
        </w:rPr>
        <w:t xml:space="preserve">well run, </w:t>
      </w:r>
      <w:r w:rsidR="005F5458">
        <w:rPr>
          <w:rStyle w:val="inbox-inbox-s1"/>
        </w:rPr>
        <w:t>the best in can be.</w:t>
      </w:r>
      <w:r>
        <w:rPr>
          <w:rStyle w:val="inbox-inbox-apple-converted-space"/>
        </w:rPr>
        <w:t xml:space="preserve">  </w:t>
      </w:r>
      <w:r w:rsidR="00F31903">
        <w:rPr>
          <w:rStyle w:val="inbox-inbox-s1"/>
        </w:rPr>
        <w:t>The Board</w:t>
      </w:r>
      <w:r>
        <w:rPr>
          <w:rStyle w:val="inbox-inbox-s1"/>
        </w:rPr>
        <w:t xml:space="preserve"> share</w:t>
      </w:r>
      <w:r w:rsidR="005F5458">
        <w:rPr>
          <w:rStyle w:val="inbox-inbox-s1"/>
        </w:rPr>
        <w:t>s</w:t>
      </w:r>
      <w:r>
        <w:rPr>
          <w:rStyle w:val="inbox-inbox-s1"/>
        </w:rPr>
        <w:t xml:space="preserve"> this goal.</w:t>
      </w:r>
      <w:r>
        <w:rPr>
          <w:rStyle w:val="inbox-inbox-apple-converted-space"/>
        </w:rPr>
        <w:t> </w:t>
      </w:r>
    </w:p>
    <w:p w:rsidR="007C1ECA" w:rsidRDefault="005F5458" w:rsidP="005F5458">
      <w:pPr>
        <w:pStyle w:val="inbox-inbox-p1"/>
      </w:pPr>
      <w:r>
        <w:rPr>
          <w:rStyle w:val="inbox-inbox-s1"/>
        </w:rPr>
        <w:t>Ms. Damick</w:t>
      </w:r>
      <w:r w:rsidR="007C1ECA">
        <w:rPr>
          <w:rStyle w:val="inbox-inbox-s1"/>
        </w:rPr>
        <w:t xml:space="preserve"> </w:t>
      </w:r>
      <w:r w:rsidR="008443F9">
        <w:rPr>
          <w:rStyle w:val="inbox-inbox-s1"/>
        </w:rPr>
        <w:t>appreciates</w:t>
      </w:r>
      <w:r>
        <w:rPr>
          <w:rStyle w:val="inbox-inbox-s1"/>
        </w:rPr>
        <w:t xml:space="preserve"> that J</w:t>
      </w:r>
      <w:r w:rsidR="007C1ECA">
        <w:rPr>
          <w:rStyle w:val="inbox-inbox-s1"/>
        </w:rPr>
        <w:t>ail report data is more up to date.</w:t>
      </w:r>
      <w:r w:rsidR="007C1ECA">
        <w:rPr>
          <w:rStyle w:val="inbox-inbox-apple-converted-space"/>
        </w:rPr>
        <w:t xml:space="preserve">  </w:t>
      </w:r>
      <w:r w:rsidR="007C1ECA">
        <w:rPr>
          <w:rStyle w:val="inbox-inbox-s1"/>
        </w:rPr>
        <w:t>It can get a bit confusing in the report if half month</w:t>
      </w:r>
      <w:r>
        <w:rPr>
          <w:rStyle w:val="inbox-inbox-s1"/>
        </w:rPr>
        <w:t xml:space="preserve">s get confused for whole months.  For some statistics </w:t>
      </w:r>
      <w:r w:rsidR="007C1ECA">
        <w:rPr>
          <w:rStyle w:val="inbox-inbox-s1"/>
        </w:rPr>
        <w:t xml:space="preserve">it is </w:t>
      </w:r>
      <w:r>
        <w:rPr>
          <w:rStyle w:val="inbox-inbox-s1"/>
        </w:rPr>
        <w:t>difficult</w:t>
      </w:r>
      <w:r w:rsidR="007C1ECA">
        <w:rPr>
          <w:rStyle w:val="inbox-inbox-s1"/>
        </w:rPr>
        <w:t xml:space="preserve"> to </w:t>
      </w:r>
      <w:r>
        <w:rPr>
          <w:rStyle w:val="inbox-inbox-s1"/>
        </w:rPr>
        <w:t xml:space="preserve">measure whether a rate is increasing or not because half month periods cannot be compared to full months. </w:t>
      </w:r>
    </w:p>
    <w:p w:rsidR="007C1ECA" w:rsidRDefault="005F5458" w:rsidP="00D6638C">
      <w:pPr>
        <w:pStyle w:val="inbox-inbox-p1"/>
      </w:pPr>
      <w:r>
        <w:rPr>
          <w:rStyle w:val="inbox-inbox-s1"/>
        </w:rPr>
        <w:t>Regarding juvenile segregation, t</w:t>
      </w:r>
      <w:r w:rsidR="007C1ECA">
        <w:rPr>
          <w:rStyle w:val="inbox-inbox-s1"/>
        </w:rPr>
        <w:t xml:space="preserve">hese people have done some terrible things, </w:t>
      </w:r>
      <w:r w:rsidR="004D50DC">
        <w:rPr>
          <w:rStyle w:val="inbox-inbox-s1"/>
        </w:rPr>
        <w:t>that’s</w:t>
      </w:r>
      <w:r w:rsidR="007C1ECA">
        <w:rPr>
          <w:rStyle w:val="inbox-inbox-s1"/>
        </w:rPr>
        <w:t xml:space="preserve"> why they are </w:t>
      </w:r>
      <w:r w:rsidR="00D6638C">
        <w:rPr>
          <w:rStyle w:val="inbox-inbox-s1"/>
        </w:rPr>
        <w:t>in the Jail rather than the Shuman facility</w:t>
      </w:r>
      <w:r w:rsidR="007C1ECA">
        <w:rPr>
          <w:rStyle w:val="inbox-inbox-s1"/>
        </w:rPr>
        <w:t xml:space="preserve">. </w:t>
      </w:r>
      <w:r w:rsidR="00F31903">
        <w:rPr>
          <w:rStyle w:val="inbox-inbox-s1"/>
        </w:rPr>
        <w:t xml:space="preserve">However </w:t>
      </w:r>
      <w:r w:rsidR="007C1ECA">
        <w:rPr>
          <w:rStyle w:val="inbox-inbox-s1"/>
        </w:rPr>
        <w:t>they are</w:t>
      </w:r>
      <w:r w:rsidR="00D6638C">
        <w:rPr>
          <w:rStyle w:val="inbox-inbox-s1"/>
        </w:rPr>
        <w:t xml:space="preserve"> still</w:t>
      </w:r>
      <w:r w:rsidR="007C1ECA">
        <w:rPr>
          <w:rStyle w:val="inbox-inbox-s1"/>
        </w:rPr>
        <w:t xml:space="preserve"> juveniles</w:t>
      </w:r>
      <w:r>
        <w:rPr>
          <w:rStyle w:val="inbox-inbox-apple-converted-space"/>
        </w:rPr>
        <w:t> and</w:t>
      </w:r>
      <w:r w:rsidR="007C1ECA">
        <w:rPr>
          <w:rStyle w:val="inbox-inbox-s1"/>
        </w:rPr>
        <w:t xml:space="preserve"> they are young with </w:t>
      </w:r>
      <w:r w:rsidR="00D6638C">
        <w:rPr>
          <w:rStyle w:val="inbox-inbox-s1"/>
        </w:rPr>
        <w:t>brains that develop into their 20s.</w:t>
      </w:r>
      <w:r w:rsidR="007C1ECA">
        <w:rPr>
          <w:rStyle w:val="inbox-inbox-apple-converted-space"/>
        </w:rPr>
        <w:t xml:space="preserve">  </w:t>
      </w:r>
      <w:r>
        <w:rPr>
          <w:rStyle w:val="inbox-inbox-s1"/>
        </w:rPr>
        <w:t>If</w:t>
      </w:r>
      <w:r w:rsidR="007C1ECA">
        <w:rPr>
          <w:rStyle w:val="inbox-inbox-s1"/>
        </w:rPr>
        <w:t xml:space="preserve"> they cause a disturbance yes you</w:t>
      </w:r>
      <w:r>
        <w:rPr>
          <w:rStyle w:val="inbox-inbox-s1"/>
        </w:rPr>
        <w:t xml:space="preserve"> need to</w:t>
      </w:r>
      <w:r w:rsidR="007C1ECA">
        <w:rPr>
          <w:rStyle w:val="inbox-inbox-s1"/>
        </w:rPr>
        <w:t xml:space="preserve"> separate them, but how long you separate them is important because segregation </w:t>
      </w:r>
      <w:r>
        <w:rPr>
          <w:rStyle w:val="inbox-inbox-s1"/>
        </w:rPr>
        <w:t xml:space="preserve">and isolation </w:t>
      </w:r>
      <w:r w:rsidR="007C1ECA">
        <w:rPr>
          <w:rStyle w:val="inbox-inbox-s1"/>
        </w:rPr>
        <w:t>can be damaging</w:t>
      </w:r>
      <w:r w:rsidR="00D6638C">
        <w:rPr>
          <w:rStyle w:val="inbox-inbox-s1"/>
        </w:rPr>
        <w:t>, especially to a developing brain</w:t>
      </w:r>
      <w:r w:rsidR="007C1ECA">
        <w:rPr>
          <w:rStyle w:val="inbox-inbox-s1"/>
        </w:rPr>
        <w:t xml:space="preserve">. </w:t>
      </w:r>
      <w:r w:rsidR="007C1ECA">
        <w:rPr>
          <w:rStyle w:val="inbox-inbox-apple-converted-space"/>
        </w:rPr>
        <w:t> </w:t>
      </w:r>
    </w:p>
    <w:p w:rsidR="007C1ECA" w:rsidRDefault="00F31903" w:rsidP="00D6638C">
      <w:pPr>
        <w:pStyle w:val="inbox-inbox-p1"/>
      </w:pPr>
      <w:r>
        <w:rPr>
          <w:rStyle w:val="inbox-inbox-s1"/>
        </w:rPr>
        <w:t xml:space="preserve">Ms. Damick noted that </w:t>
      </w:r>
      <w:r w:rsidR="00D6638C">
        <w:rPr>
          <w:rStyle w:val="inbox-inbox-s1"/>
        </w:rPr>
        <w:t>Deputy L</w:t>
      </w:r>
      <w:r w:rsidR="007C1ECA">
        <w:rPr>
          <w:rStyle w:val="inbox-inbox-s1"/>
        </w:rPr>
        <w:t>ong reported</w:t>
      </w:r>
      <w:r w:rsidR="00D6638C">
        <w:rPr>
          <w:rStyle w:val="inbox-inbox-s1"/>
        </w:rPr>
        <w:t xml:space="preserve"> last month</w:t>
      </w:r>
      <w:r w:rsidR="00B97503">
        <w:rPr>
          <w:rStyle w:val="inbox-inbox-s1"/>
        </w:rPr>
        <w:t xml:space="preserve"> that</w:t>
      </w:r>
      <w:r w:rsidR="007C1ECA">
        <w:rPr>
          <w:rStyle w:val="inbox-inbox-s1"/>
        </w:rPr>
        <w:t xml:space="preserve"> </w:t>
      </w:r>
      <w:r w:rsidR="00D6638C">
        <w:rPr>
          <w:rStyle w:val="inbox-inbox-s1"/>
        </w:rPr>
        <w:t>specialized services for veteran inmates</w:t>
      </w:r>
      <w:r w:rsidR="00B97503">
        <w:rPr>
          <w:rStyle w:val="inbox-inbox-s1"/>
        </w:rPr>
        <w:t xml:space="preserve"> would be starting in the Jail</w:t>
      </w:r>
      <w:r w:rsidR="007C1ECA">
        <w:rPr>
          <w:rStyle w:val="inbox-inbox-s1"/>
        </w:rPr>
        <w:t>.</w:t>
      </w:r>
      <w:r w:rsidR="007C1ECA">
        <w:rPr>
          <w:rStyle w:val="inbox-inbox-apple-converted-space"/>
        </w:rPr>
        <w:t xml:space="preserve">  </w:t>
      </w:r>
      <w:r w:rsidR="008443F9">
        <w:rPr>
          <w:rStyle w:val="inbox-inbox-s1"/>
        </w:rPr>
        <w:t>Ms.</w:t>
      </w:r>
      <w:r w:rsidR="007C1ECA">
        <w:rPr>
          <w:rStyle w:val="inbox-inbox-s1"/>
        </w:rPr>
        <w:t xml:space="preserve"> Damick hopes this work is progressing and she knows this work is beneficial. </w:t>
      </w:r>
      <w:r w:rsidR="007C1ECA">
        <w:rPr>
          <w:rStyle w:val="inbox-inbox-apple-converted-space"/>
        </w:rPr>
        <w:t> </w:t>
      </w:r>
    </w:p>
    <w:p w:rsidR="00B97503" w:rsidRDefault="00D6638C" w:rsidP="00D922A6">
      <w:pPr>
        <w:pStyle w:val="inbox-inbox-p1"/>
        <w:rPr>
          <w:rStyle w:val="inbox-inbox-apple-converted-space"/>
        </w:rPr>
      </w:pPr>
      <w:r>
        <w:rPr>
          <w:rStyle w:val="inbox-inbox-s1"/>
        </w:rPr>
        <w:t>Regarding medication delivery in the Jail, Ms. Damick and Dr. Joseph are in agreement</w:t>
      </w:r>
      <w:r w:rsidR="007C1ECA">
        <w:rPr>
          <w:rStyle w:val="inbox-inbox-s1"/>
        </w:rPr>
        <w:t>.</w:t>
      </w:r>
      <w:r w:rsidR="007C1ECA">
        <w:rPr>
          <w:rStyle w:val="inbox-inbox-apple-converted-space"/>
        </w:rPr>
        <w:t xml:space="preserve">  </w:t>
      </w:r>
      <w:r w:rsidR="007C1ECA">
        <w:rPr>
          <w:rStyle w:val="inbox-inbox-s1"/>
        </w:rPr>
        <w:t>Meds come in twice a day</w:t>
      </w:r>
      <w:r>
        <w:rPr>
          <w:rStyle w:val="inbox-inbox-s1"/>
        </w:rPr>
        <w:t>, once at 11 am and once at 6 pm</w:t>
      </w:r>
      <w:r w:rsidR="007C1ECA">
        <w:rPr>
          <w:rStyle w:val="inbox-inbox-s1"/>
        </w:rPr>
        <w:t>.</w:t>
      </w:r>
      <w:r w:rsidR="007C1ECA">
        <w:rPr>
          <w:rStyle w:val="inbox-inbox-apple-converted-space"/>
        </w:rPr>
        <w:t xml:space="preserve">  </w:t>
      </w:r>
      <w:r w:rsidR="00D922A6">
        <w:rPr>
          <w:rStyle w:val="inbox-inbox-s1"/>
        </w:rPr>
        <w:t>Even with r</w:t>
      </w:r>
      <w:r w:rsidR="007C1ECA">
        <w:rPr>
          <w:rStyle w:val="inbox-inbox-s1"/>
        </w:rPr>
        <w:t>egular staff and overtime, it is difficult to treat all of the inmates in the amount of time given.</w:t>
      </w:r>
      <w:r w:rsidR="007C1ECA">
        <w:rPr>
          <w:rStyle w:val="inbox-inbox-apple-converted-space"/>
        </w:rPr>
        <w:t xml:space="preserve">  </w:t>
      </w:r>
      <w:r w:rsidR="00D922A6">
        <w:rPr>
          <w:rStyle w:val="inbox-inbox-s1"/>
        </w:rPr>
        <w:t>This is a logistical challenge</w:t>
      </w:r>
      <w:r w:rsidR="007C1ECA">
        <w:rPr>
          <w:rStyle w:val="inbox-inbox-s1"/>
        </w:rPr>
        <w:t>.</w:t>
      </w:r>
      <w:r w:rsidR="007C1ECA">
        <w:rPr>
          <w:rStyle w:val="inbox-inbox-apple-converted-space"/>
        </w:rPr>
        <w:t xml:space="preserve">  </w:t>
      </w:r>
    </w:p>
    <w:p w:rsidR="007C1ECA" w:rsidRDefault="00D922A6" w:rsidP="00D922A6">
      <w:pPr>
        <w:pStyle w:val="inbox-inbox-p1"/>
      </w:pPr>
      <w:r>
        <w:rPr>
          <w:rStyle w:val="inbox-inbox-s1"/>
        </w:rPr>
        <w:t xml:space="preserve">Ms. Damick noted </w:t>
      </w:r>
      <w:r w:rsidR="007C1ECA">
        <w:rPr>
          <w:rStyle w:val="inbox-inbox-s1"/>
        </w:rPr>
        <w:t>that Jail Medical is advertising on bus</w:t>
      </w:r>
      <w:r>
        <w:rPr>
          <w:rStyle w:val="inbox-inbox-s1"/>
        </w:rPr>
        <w:t>es which should help fill remaining vacancies.</w:t>
      </w:r>
    </w:p>
    <w:p w:rsidR="007C1ECA" w:rsidRDefault="00D922A6" w:rsidP="007C1ECA">
      <w:pPr>
        <w:pStyle w:val="inbox-inbox-p1"/>
      </w:pPr>
      <w:r>
        <w:rPr>
          <w:rStyle w:val="inbox-inbox-s1"/>
        </w:rPr>
        <w:t>Ms. Damick noted as a minor comment that the Chair of the Board</w:t>
      </w:r>
      <w:r w:rsidR="007C1ECA">
        <w:rPr>
          <w:rStyle w:val="inbox-inbox-s1"/>
        </w:rPr>
        <w:t xml:space="preserve"> can’t make a motion to </w:t>
      </w:r>
      <w:r w:rsidR="008443F9">
        <w:rPr>
          <w:rStyle w:val="inbox-inbox-s1"/>
        </w:rPr>
        <w:t>adjourn</w:t>
      </w:r>
      <w:r w:rsidR="007C1ECA">
        <w:rPr>
          <w:rStyle w:val="inbox-inbox-s1"/>
        </w:rPr>
        <w:t xml:space="preserve"> the meeting</w:t>
      </w:r>
      <w:r>
        <w:rPr>
          <w:rStyle w:val="inbox-inbox-s1"/>
        </w:rPr>
        <w:t>, a different member of the Board must do this</w:t>
      </w:r>
      <w:r w:rsidR="007C1ECA">
        <w:rPr>
          <w:rStyle w:val="inbox-inbox-s1"/>
        </w:rPr>
        <w:t>.</w:t>
      </w:r>
      <w:r>
        <w:rPr>
          <w:rStyle w:val="inbox-inbox-apple-converted-space"/>
        </w:rPr>
        <w:t> </w:t>
      </w:r>
    </w:p>
    <w:p w:rsidR="007C1ECA" w:rsidRDefault="007C1ECA" w:rsidP="007C1ECA">
      <w:pPr>
        <w:pStyle w:val="inbox-inbox-p2"/>
      </w:pPr>
    </w:p>
    <w:p w:rsidR="007C1ECA" w:rsidRDefault="007C1ECA" w:rsidP="00D922A6">
      <w:pPr>
        <w:pStyle w:val="inbox-inbox-p1"/>
      </w:pPr>
      <w:r>
        <w:rPr>
          <w:rStyle w:val="inbox-inbox-s1"/>
        </w:rPr>
        <w:lastRenderedPageBreak/>
        <w:t xml:space="preserve">For Jail medical services from August through </w:t>
      </w:r>
      <w:r w:rsidR="008443F9">
        <w:rPr>
          <w:rStyle w:val="inbox-inbox-s1"/>
        </w:rPr>
        <w:t>September</w:t>
      </w:r>
      <w:r>
        <w:rPr>
          <w:rStyle w:val="inbox-inbox-s1"/>
        </w:rPr>
        <w:t xml:space="preserve">, the numbers look </w:t>
      </w:r>
      <w:r w:rsidR="00D922A6">
        <w:rPr>
          <w:rStyle w:val="inbox-inbox-s1"/>
        </w:rPr>
        <w:t>good</w:t>
      </w:r>
      <w:r>
        <w:rPr>
          <w:rStyle w:val="inbox-inbox-s1"/>
        </w:rPr>
        <w:t xml:space="preserve"> for family support</w:t>
      </w:r>
      <w:r w:rsidR="00D922A6">
        <w:rPr>
          <w:rStyle w:val="inbox-inbox-s1"/>
        </w:rPr>
        <w:t>, drug and alcohol programming, and CBT</w:t>
      </w:r>
      <w:r>
        <w:rPr>
          <w:rStyle w:val="inbox-inbox-s1"/>
        </w:rPr>
        <w:t xml:space="preserve">. </w:t>
      </w:r>
      <w:r>
        <w:rPr>
          <w:rStyle w:val="inbox-inbox-apple-converted-space"/>
        </w:rPr>
        <w:t xml:space="preserve">  </w:t>
      </w:r>
    </w:p>
    <w:p w:rsidR="007C1ECA" w:rsidRDefault="007C1ECA" w:rsidP="007C1ECA">
      <w:pPr>
        <w:pStyle w:val="inbox-inbox-p1"/>
      </w:pPr>
      <w:r>
        <w:rPr>
          <w:rStyle w:val="inbox-inbox-s1"/>
        </w:rPr>
        <w:t xml:space="preserve">Medical housing unit admissions </w:t>
      </w:r>
      <w:r w:rsidR="00D922A6">
        <w:rPr>
          <w:rStyle w:val="inbox-inbox-s1"/>
        </w:rPr>
        <w:t xml:space="preserve">are at </w:t>
      </w:r>
      <w:r>
        <w:rPr>
          <w:rStyle w:val="inbox-inbox-s1"/>
        </w:rPr>
        <w:t xml:space="preserve">81 in </w:t>
      </w:r>
      <w:r w:rsidR="00D922A6">
        <w:rPr>
          <w:rStyle w:val="inbox-inbox-s1"/>
        </w:rPr>
        <w:t xml:space="preserve">the last reported </w:t>
      </w:r>
      <w:r>
        <w:rPr>
          <w:rStyle w:val="inbox-inbox-s1"/>
        </w:rPr>
        <w:t>half a month.</w:t>
      </w:r>
      <w:r>
        <w:rPr>
          <w:rStyle w:val="inbox-inbox-apple-converted-space"/>
        </w:rPr>
        <w:t xml:space="preserve">  </w:t>
      </w:r>
      <w:r w:rsidR="00D922A6">
        <w:rPr>
          <w:rStyle w:val="inbox-inbox-s1"/>
        </w:rPr>
        <w:t>The whole month of A</w:t>
      </w:r>
      <w:r>
        <w:rPr>
          <w:rStyle w:val="inbox-inbox-s1"/>
        </w:rPr>
        <w:t>ugust is 94.</w:t>
      </w:r>
      <w:r>
        <w:rPr>
          <w:rStyle w:val="inbox-inbox-apple-converted-space"/>
        </w:rPr>
        <w:t xml:space="preserve">  </w:t>
      </w:r>
      <w:r>
        <w:rPr>
          <w:rStyle w:val="inbox-inbox-s1"/>
        </w:rPr>
        <w:t xml:space="preserve">This seems like a concerning increase. </w:t>
      </w:r>
      <w:r>
        <w:rPr>
          <w:rStyle w:val="inbox-inbox-apple-converted-space"/>
        </w:rPr>
        <w:t xml:space="preserve">  </w:t>
      </w:r>
      <w:r w:rsidR="00D922A6">
        <w:rPr>
          <w:rStyle w:val="inbox-inbox-s1"/>
        </w:rPr>
        <w:t>Perhaps</w:t>
      </w:r>
      <w:r w:rsidR="00B97503">
        <w:rPr>
          <w:rStyle w:val="inbox-inbox-s1"/>
        </w:rPr>
        <w:t xml:space="preserve"> it</w:t>
      </w:r>
      <w:r>
        <w:rPr>
          <w:rStyle w:val="inbox-inbox-s1"/>
        </w:rPr>
        <w:t xml:space="preserve"> could be explained why this increase </w:t>
      </w:r>
      <w:r w:rsidR="00D922A6">
        <w:rPr>
          <w:rStyle w:val="inbox-inbox-s1"/>
        </w:rPr>
        <w:t>occurred</w:t>
      </w:r>
      <w:r>
        <w:rPr>
          <w:rStyle w:val="inbox-inbox-s1"/>
        </w:rPr>
        <w:t xml:space="preserve">. </w:t>
      </w:r>
      <w:r>
        <w:rPr>
          <w:rStyle w:val="inbox-inbox-apple-converted-space"/>
        </w:rPr>
        <w:t> </w:t>
      </w:r>
    </w:p>
    <w:p w:rsidR="007C1ECA" w:rsidRDefault="007C1ECA" w:rsidP="007C1ECA">
      <w:pPr>
        <w:pStyle w:val="inbox-inbox-p1"/>
      </w:pPr>
      <w:r>
        <w:rPr>
          <w:rStyle w:val="inbox-inbox-s1"/>
        </w:rPr>
        <w:t xml:space="preserve">Mental health referrals are 140 for half a month. </w:t>
      </w:r>
      <w:r w:rsidR="00D922A6">
        <w:rPr>
          <w:rStyle w:val="inbox-inbox-s1"/>
        </w:rPr>
        <w:t>Last</w:t>
      </w:r>
      <w:r>
        <w:rPr>
          <w:rStyle w:val="inbox-inbox-s1"/>
        </w:rPr>
        <w:t xml:space="preserve"> month they were 134 for the whole month.</w:t>
      </w:r>
      <w:r>
        <w:rPr>
          <w:rStyle w:val="inbox-inbox-apple-converted-space"/>
        </w:rPr>
        <w:t xml:space="preserve">  </w:t>
      </w:r>
      <w:r>
        <w:rPr>
          <w:rStyle w:val="inbox-inbox-s1"/>
        </w:rPr>
        <w:t xml:space="preserve">Again this is a significant </w:t>
      </w:r>
      <w:r w:rsidR="00D922A6">
        <w:rPr>
          <w:rStyle w:val="inbox-inbox-s1"/>
        </w:rPr>
        <w:t>increase.</w:t>
      </w:r>
      <w:r>
        <w:rPr>
          <w:rStyle w:val="inbox-inbox-s1"/>
        </w:rPr>
        <w:t xml:space="preserve"> </w:t>
      </w:r>
      <w:r>
        <w:rPr>
          <w:rStyle w:val="inbox-inbox-apple-converted-space"/>
        </w:rPr>
        <w:t> </w:t>
      </w:r>
    </w:p>
    <w:p w:rsidR="007C1ECA" w:rsidRDefault="007C1ECA" w:rsidP="00013C41">
      <w:pPr>
        <w:pStyle w:val="inbox-inbox-p1"/>
      </w:pPr>
      <w:r>
        <w:rPr>
          <w:rStyle w:val="inbox-inbox-s1"/>
        </w:rPr>
        <w:t>Of serious concern is the new case of TB in the Jail.</w:t>
      </w:r>
      <w:r>
        <w:rPr>
          <w:rStyle w:val="inbox-inbox-apple-converted-space"/>
        </w:rPr>
        <w:t xml:space="preserve">  </w:t>
      </w:r>
      <w:r>
        <w:rPr>
          <w:rStyle w:val="inbox-inbox-s1"/>
        </w:rPr>
        <w:t>It</w:t>
      </w:r>
      <w:r w:rsidR="00D922A6">
        <w:rPr>
          <w:rStyle w:val="inbox-inbox-s1"/>
        </w:rPr>
        <w:t xml:space="preserve"> ha</w:t>
      </w:r>
      <w:r w:rsidR="00013C41">
        <w:rPr>
          <w:rStyle w:val="inbox-inbox-s1"/>
        </w:rPr>
        <w:t>s been years since the J</w:t>
      </w:r>
      <w:r>
        <w:rPr>
          <w:rStyle w:val="inbox-inbox-s1"/>
        </w:rPr>
        <w:t>ail had a case of TB.</w:t>
      </w:r>
      <w:r>
        <w:rPr>
          <w:rStyle w:val="inbox-inbox-apple-converted-space"/>
        </w:rPr>
        <w:t xml:space="preserve">  </w:t>
      </w:r>
      <w:r>
        <w:rPr>
          <w:rStyle w:val="inbox-inbox-s1"/>
        </w:rPr>
        <w:t xml:space="preserve">TB is highly contagious. </w:t>
      </w:r>
      <w:r w:rsidR="00013C41">
        <w:rPr>
          <w:rStyle w:val="inbox-inbox-s1"/>
        </w:rPr>
        <w:t>The Health D</w:t>
      </w:r>
      <w:r>
        <w:rPr>
          <w:rStyle w:val="inbox-inbox-s1"/>
        </w:rPr>
        <w:t xml:space="preserve">epartment should monitor this situation. </w:t>
      </w:r>
      <w:r>
        <w:rPr>
          <w:rStyle w:val="inbox-inbox-apple-converted-space"/>
        </w:rPr>
        <w:t> </w:t>
      </w:r>
    </w:p>
    <w:p w:rsidR="007C1ECA" w:rsidRPr="00013C41" w:rsidRDefault="007C1ECA" w:rsidP="00013C41">
      <w:pPr>
        <w:pStyle w:val="inbox-inbox-p1"/>
        <w:rPr>
          <w:b/>
        </w:rPr>
      </w:pPr>
      <w:r w:rsidRPr="00013C41">
        <w:rPr>
          <w:rStyle w:val="inbox-inbox-s1"/>
          <w:b/>
        </w:rPr>
        <w:t>2. Review of the minutes for September 7</w:t>
      </w:r>
      <w:r w:rsidR="00126B76">
        <w:rPr>
          <w:rStyle w:val="inbox-inbox-s1"/>
          <w:b/>
        </w:rPr>
        <w:t>, 2017</w:t>
      </w:r>
      <w:r w:rsidRPr="00013C41">
        <w:rPr>
          <w:rStyle w:val="inbox-inbox-apple-converted-space"/>
          <w:b/>
        </w:rPr>
        <w:t> </w:t>
      </w:r>
    </w:p>
    <w:p w:rsidR="007C1ECA" w:rsidRDefault="00013C41" w:rsidP="00013C41">
      <w:pPr>
        <w:pStyle w:val="inbox-inbox-p1"/>
      </w:pPr>
      <w:r>
        <w:rPr>
          <w:rStyle w:val="inbox-inbox-s1"/>
        </w:rPr>
        <w:t>Mr. Davis noted that the Board lacked sufficient quorum</w:t>
      </w:r>
      <w:r w:rsidR="007C1ECA">
        <w:rPr>
          <w:rStyle w:val="inbox-inbox-s1"/>
        </w:rPr>
        <w:t xml:space="preserve"> to </w:t>
      </w:r>
      <w:r>
        <w:rPr>
          <w:rStyle w:val="inbox-inbox-s1"/>
        </w:rPr>
        <w:t>approve</w:t>
      </w:r>
      <w:r w:rsidR="007C1ECA">
        <w:rPr>
          <w:rStyle w:val="inbox-inbox-s1"/>
        </w:rPr>
        <w:t xml:space="preserve"> the minute</w:t>
      </w:r>
      <w:r>
        <w:rPr>
          <w:rStyle w:val="inbox-inbox-s1"/>
        </w:rPr>
        <w:t>s.  The September 7 minutes will be held for approval at</w:t>
      </w:r>
      <w:r w:rsidR="007C1ECA">
        <w:rPr>
          <w:rStyle w:val="inbox-inbox-s1"/>
        </w:rPr>
        <w:t xml:space="preserve"> next month</w:t>
      </w:r>
      <w:r>
        <w:rPr>
          <w:rStyle w:val="inbox-inbox-s1"/>
        </w:rPr>
        <w:t>’s meeting</w:t>
      </w:r>
      <w:r w:rsidR="007C1ECA">
        <w:rPr>
          <w:rStyle w:val="inbox-inbox-s1"/>
        </w:rPr>
        <w:t>.</w:t>
      </w:r>
      <w:r w:rsidR="007C1ECA">
        <w:rPr>
          <w:rStyle w:val="inbox-inbox-apple-converted-space"/>
        </w:rPr>
        <w:t> </w:t>
      </w:r>
    </w:p>
    <w:p w:rsidR="007C1ECA" w:rsidRDefault="007C1ECA" w:rsidP="00013C41">
      <w:pPr>
        <w:pStyle w:val="inbox-inbox-p1"/>
      </w:pPr>
      <w:r w:rsidRPr="00013C41">
        <w:rPr>
          <w:rStyle w:val="inbox-inbox-s1"/>
          <w:b/>
        </w:rPr>
        <w:t>3</w:t>
      </w:r>
      <w:r w:rsidR="00013C41" w:rsidRPr="00013C41">
        <w:rPr>
          <w:rStyle w:val="inbox-inbox-s1"/>
          <w:b/>
        </w:rPr>
        <w:t>.</w:t>
      </w:r>
      <w:r w:rsidR="00013C41">
        <w:rPr>
          <w:rStyle w:val="inbox-inbox-s1"/>
          <w:b/>
        </w:rPr>
        <w:t xml:space="preserve"> President</w:t>
      </w:r>
      <w:r w:rsidR="00EC4583">
        <w:rPr>
          <w:rStyle w:val="inbox-inbox-s1"/>
          <w:b/>
        </w:rPr>
        <w:t>’</w:t>
      </w:r>
      <w:r w:rsidR="00013C41">
        <w:rPr>
          <w:rStyle w:val="inbox-inbox-s1"/>
          <w:b/>
        </w:rPr>
        <w:t>s R</w:t>
      </w:r>
      <w:r w:rsidRPr="00013C41">
        <w:rPr>
          <w:rStyle w:val="inbox-inbox-s1"/>
          <w:b/>
        </w:rPr>
        <w:t>eport</w:t>
      </w:r>
      <w:r>
        <w:rPr>
          <w:rStyle w:val="inbox-inbox-apple-converted-space"/>
        </w:rPr>
        <w:t> </w:t>
      </w:r>
    </w:p>
    <w:p w:rsidR="007C1ECA" w:rsidRDefault="00013C41" w:rsidP="00013C41">
      <w:pPr>
        <w:pStyle w:val="inbox-inbox-p1"/>
      </w:pPr>
      <w:r>
        <w:rPr>
          <w:rStyle w:val="inbox-inbox-s1"/>
        </w:rPr>
        <w:t>N</w:t>
      </w:r>
      <w:r w:rsidR="007C1ECA">
        <w:rPr>
          <w:rStyle w:val="inbox-inbox-s1"/>
        </w:rPr>
        <w:t>o report.</w:t>
      </w:r>
      <w:r w:rsidR="007C1ECA">
        <w:rPr>
          <w:rStyle w:val="inbox-inbox-apple-converted-space"/>
        </w:rPr>
        <w:t> </w:t>
      </w:r>
    </w:p>
    <w:p w:rsidR="007C1ECA" w:rsidRPr="00013C41" w:rsidRDefault="007C1ECA" w:rsidP="00013C41">
      <w:pPr>
        <w:pStyle w:val="inbox-inbox-p1"/>
        <w:rPr>
          <w:b/>
        </w:rPr>
      </w:pPr>
      <w:r w:rsidRPr="00013C41">
        <w:rPr>
          <w:rStyle w:val="inbox-inbox-s1"/>
          <w:b/>
        </w:rPr>
        <w:t>4. Warden</w:t>
      </w:r>
      <w:r w:rsidR="00EC4583">
        <w:rPr>
          <w:rStyle w:val="inbox-inbox-s1"/>
          <w:b/>
        </w:rPr>
        <w:t>’</w:t>
      </w:r>
      <w:r w:rsidRPr="00013C41">
        <w:rPr>
          <w:rStyle w:val="inbox-inbox-s1"/>
          <w:b/>
        </w:rPr>
        <w:t>s Report</w:t>
      </w:r>
      <w:r w:rsidRPr="00013C41">
        <w:rPr>
          <w:rStyle w:val="inbox-inbox-apple-converted-space"/>
          <w:b/>
        </w:rPr>
        <w:t> </w:t>
      </w:r>
    </w:p>
    <w:p w:rsidR="00EF588F" w:rsidRDefault="00B97503" w:rsidP="00EF588F">
      <w:pPr>
        <w:pStyle w:val="inbox-inbox-p1"/>
      </w:pPr>
      <w:r>
        <w:rPr>
          <w:rStyle w:val="inbox-inbox-s1"/>
        </w:rPr>
        <w:t>Warden Harper presented anti-</w:t>
      </w:r>
      <w:r w:rsidR="007C1ECA">
        <w:rPr>
          <w:rStyle w:val="inbox-inbox-s1"/>
        </w:rPr>
        <w:t>suicide measures</w:t>
      </w:r>
      <w:r w:rsidR="00013C41">
        <w:rPr>
          <w:rStyle w:val="inbox-inbox-s1"/>
        </w:rPr>
        <w:t xml:space="preserve"> that are being taken at the ACJ</w:t>
      </w:r>
      <w:r w:rsidR="007C1ECA">
        <w:rPr>
          <w:rStyle w:val="inbox-inbox-s1"/>
        </w:rPr>
        <w:t>.</w:t>
      </w:r>
      <w:r w:rsidR="007C1ECA">
        <w:rPr>
          <w:rStyle w:val="inbox-inbox-apple-converted-space"/>
        </w:rPr>
        <w:t xml:space="preserve">  </w:t>
      </w:r>
      <w:r w:rsidR="00013C41">
        <w:rPr>
          <w:rStyle w:val="inbox-inbox-s1"/>
        </w:rPr>
        <w:t>Warden Harper presented to anti-suicide posters that are being placed throughout the Jail, especially the intake and classification departments</w:t>
      </w:r>
      <w:r w:rsidR="007C1ECA">
        <w:rPr>
          <w:rStyle w:val="inbox-inbox-s1"/>
        </w:rPr>
        <w:t>.</w:t>
      </w:r>
      <w:r w:rsidR="00013C41">
        <w:rPr>
          <w:rStyle w:val="inbox-inbox-s1"/>
        </w:rPr>
        <w:t xml:space="preserve"> New commitments to the Jail receive 5 different medical screenings in the intake department.  </w:t>
      </w:r>
      <w:r w:rsidR="007C1ECA">
        <w:rPr>
          <w:rStyle w:val="inbox-inbox-apple-converted-space"/>
        </w:rPr>
        <w:t xml:space="preserve">  </w:t>
      </w:r>
      <w:r w:rsidR="00013C41">
        <w:rPr>
          <w:rStyle w:val="inbox-inbox-s1"/>
        </w:rPr>
        <w:t>During each medical screening incoming inmates are asked a series of questions</w:t>
      </w:r>
      <w:r w:rsidR="00013C41">
        <w:rPr>
          <w:rStyle w:val="inbox-inbox-apple-converted-space"/>
        </w:rPr>
        <w:t> pertaining to mental health and suicide</w:t>
      </w:r>
      <w:r>
        <w:rPr>
          <w:rStyle w:val="inbox-inbox-apple-converted-space"/>
        </w:rPr>
        <w:t xml:space="preserve"> risk</w:t>
      </w:r>
      <w:r w:rsidR="00013C41">
        <w:rPr>
          <w:rStyle w:val="inbox-inbox-apple-converted-space"/>
        </w:rPr>
        <w:t xml:space="preserve"> to ascertain whether they have had suicide attempts in the past </w:t>
      </w:r>
      <w:r>
        <w:rPr>
          <w:rStyle w:val="inbox-inbox-apple-converted-space"/>
        </w:rPr>
        <w:t xml:space="preserve">and </w:t>
      </w:r>
      <w:r w:rsidR="00013C41">
        <w:rPr>
          <w:rStyle w:val="inbox-inbox-apple-converted-space"/>
        </w:rPr>
        <w:t>to assess suicide risk in the present moment.  As soon as an individual enters the Jail in the intake department</w:t>
      </w:r>
      <w:r w:rsidR="00EF7988">
        <w:rPr>
          <w:rStyle w:val="inbox-inbox-apple-converted-space"/>
        </w:rPr>
        <w:t xml:space="preserve"> they are greeted by an LPN or RN where they begin the initial assessment, then they are taken to the second stage where they are given a medical receiving screening and are asked even more questions about their mental health and suicide risk history.  Next they go before a mental health specialist who asks them a series of questions about suicide, drug addiction, and mental health.  This specialist makes a determination of whether or not the inmate should receive more mental health evaluation by referring them to a psychiatrist. If they feel there is a need for the individual</w:t>
      </w:r>
      <w:r w:rsidR="00EC4583">
        <w:rPr>
          <w:rStyle w:val="inbox-inbox-apple-converted-space"/>
        </w:rPr>
        <w:t xml:space="preserve"> to have immediate </w:t>
      </w:r>
      <w:r w:rsidR="00EF588F">
        <w:rPr>
          <w:rStyle w:val="inbox-inbox-apple-converted-space"/>
        </w:rPr>
        <w:t>attention they</w:t>
      </w:r>
      <w:r w:rsidR="00EF7988">
        <w:rPr>
          <w:rStyle w:val="inbox-inbox-apple-converted-space"/>
        </w:rPr>
        <w:t xml:space="preserve"> can let the supervisors know and the inmate is changed into a suicide gown and they are constantly watched until they are taken to the mental health pod where they are given the services</w:t>
      </w:r>
      <w:r w:rsidR="00EC4583">
        <w:rPr>
          <w:rStyle w:val="inbox-inbox-apple-converted-space"/>
        </w:rPr>
        <w:t xml:space="preserve"> that</w:t>
      </w:r>
      <w:r w:rsidR="00EF7988">
        <w:rPr>
          <w:rStyle w:val="inbox-inbox-apple-converted-space"/>
        </w:rPr>
        <w:t xml:space="preserve"> they need. After the mental health specialist sees the incoming inmate, the inmate will go before the booking observation officer where they are asked a series of further questions.  After the booking observation officer, the individual will go before another RN who reviews the mental health assessment and initial assessment and then conducts a physical assessment of the individual. After these five different screenings,</w:t>
      </w:r>
      <w:r w:rsidR="00EF588F">
        <w:rPr>
          <w:rStyle w:val="inbox-inbox-apple-converted-space"/>
        </w:rPr>
        <w:t xml:space="preserve"> the individual will go to the classification pods.  Two correctional officers are assigned to the classification pods to do 15 minute irregular security inspections to make sure the individuals are safe. Correctional officers </w:t>
      </w:r>
      <w:r w:rsidR="00EF588F">
        <w:rPr>
          <w:rStyle w:val="inbox-inbox-apple-converted-space"/>
        </w:rPr>
        <w:lastRenderedPageBreak/>
        <w:t xml:space="preserve">are briefed weekly by the supervisory staff to talk about suicide and other information. Correctional officers also receive suicide prevention </w:t>
      </w:r>
      <w:r w:rsidR="005229E5">
        <w:rPr>
          <w:rStyle w:val="inbox-inbox-apple-converted-space"/>
        </w:rPr>
        <w:t xml:space="preserve">training </w:t>
      </w:r>
      <w:r w:rsidR="00EF588F">
        <w:rPr>
          <w:rStyle w:val="inbox-inbox-apple-converted-space"/>
        </w:rPr>
        <w:t>every year so they know what to do when they encounter anyone at suicide risk.  Lastly, family and friends have the ability to report whether or not inmates are suicidal</w:t>
      </w:r>
      <w:r w:rsidR="005229E5">
        <w:rPr>
          <w:rStyle w:val="inbox-inbox-apple-converted-space"/>
        </w:rPr>
        <w:t>,</w:t>
      </w:r>
      <w:r w:rsidR="00EF588F">
        <w:rPr>
          <w:rStyle w:val="inbox-inbox-apple-converted-space"/>
        </w:rPr>
        <w:t xml:space="preserve"> and once they make those reports Jail staff act immediately to prevent suicide.  </w:t>
      </w:r>
    </w:p>
    <w:p w:rsidR="007C1ECA" w:rsidRPr="005229E5" w:rsidRDefault="007C1ECA" w:rsidP="005229E5">
      <w:pPr>
        <w:pStyle w:val="inbox-inbox-p1"/>
        <w:rPr>
          <w:b/>
        </w:rPr>
      </w:pPr>
      <w:r w:rsidRPr="00EF588F">
        <w:rPr>
          <w:rStyle w:val="inbox-inbox-s1"/>
          <w:b/>
        </w:rPr>
        <w:t>5. Deputy Warden</w:t>
      </w:r>
      <w:r w:rsidR="00EF588F">
        <w:rPr>
          <w:rStyle w:val="inbox-inbox-s1"/>
          <w:b/>
        </w:rPr>
        <w:t>’</w:t>
      </w:r>
      <w:r w:rsidRPr="00EF588F">
        <w:rPr>
          <w:rStyle w:val="inbox-inbox-s1"/>
          <w:b/>
        </w:rPr>
        <w:t>s Report</w:t>
      </w:r>
      <w:r w:rsidRPr="00EF588F">
        <w:rPr>
          <w:rStyle w:val="inbox-inbox-apple-converted-space"/>
          <w:b/>
        </w:rPr>
        <w:t> </w:t>
      </w:r>
    </w:p>
    <w:p w:rsidR="007C1ECA" w:rsidRDefault="007C1ECA" w:rsidP="007C1ECA">
      <w:pPr>
        <w:pStyle w:val="inbox-inbox-p1"/>
      </w:pPr>
      <w:r>
        <w:rPr>
          <w:rStyle w:val="inbox-inbox-s1"/>
        </w:rPr>
        <w:t xml:space="preserve">Deputy Warden Long presented an </w:t>
      </w:r>
      <w:r w:rsidR="00EF588F">
        <w:rPr>
          <w:rStyle w:val="inbox-inbox-s1"/>
        </w:rPr>
        <w:t xml:space="preserve">expenditure request </w:t>
      </w:r>
      <w:r w:rsidR="00B97503">
        <w:rPr>
          <w:rStyle w:val="inbox-inbox-s1"/>
        </w:rPr>
        <w:t xml:space="preserve">to the Board </w:t>
      </w:r>
      <w:r w:rsidR="00EF588F">
        <w:rPr>
          <w:rStyle w:val="inbox-inbox-s1"/>
        </w:rPr>
        <w:t>of no more than $7,038</w:t>
      </w:r>
      <w:r>
        <w:rPr>
          <w:rStyle w:val="inbox-inbox-s1"/>
        </w:rPr>
        <w:t xml:space="preserve"> for therm</w:t>
      </w:r>
      <w:r w:rsidR="00EF588F">
        <w:rPr>
          <w:rStyle w:val="inbox-inbox-s1"/>
        </w:rPr>
        <w:t>al shirts as part of a holiday gift package that the chaplaincy provides to J</w:t>
      </w:r>
      <w:r>
        <w:rPr>
          <w:rStyle w:val="inbox-inbox-s1"/>
        </w:rPr>
        <w:t>ail inmates</w:t>
      </w:r>
      <w:r w:rsidR="00EF588F">
        <w:rPr>
          <w:rStyle w:val="inbox-inbox-s1"/>
        </w:rPr>
        <w:t xml:space="preserve"> each December</w:t>
      </w:r>
      <w:r>
        <w:rPr>
          <w:rStyle w:val="inbox-inbox-s1"/>
        </w:rPr>
        <w:t>.</w:t>
      </w:r>
      <w:r>
        <w:rPr>
          <w:rStyle w:val="inbox-inbox-apple-converted-space"/>
        </w:rPr>
        <w:t xml:space="preserve">  </w:t>
      </w:r>
      <w:r w:rsidR="00EF588F">
        <w:rPr>
          <w:rStyle w:val="inbox-inbox-apple-converted-space"/>
        </w:rPr>
        <w:t xml:space="preserve">Volunteers and staff assemble more than 2500 packages and hand deliver them to every inmate. </w:t>
      </w:r>
      <w:r w:rsidR="00EF588F">
        <w:rPr>
          <w:rStyle w:val="inbox-inbox-s1"/>
        </w:rPr>
        <w:t xml:space="preserve">Each </w:t>
      </w:r>
      <w:r w:rsidR="005229E5">
        <w:rPr>
          <w:rStyle w:val="inbox-inbox-s1"/>
        </w:rPr>
        <w:t xml:space="preserve">package </w:t>
      </w:r>
      <w:r w:rsidR="00EF588F">
        <w:rPr>
          <w:rStyle w:val="inbox-inbox-s1"/>
        </w:rPr>
        <w:t>includes other small gift items including items to write with, candy, and toiletries</w:t>
      </w:r>
      <w:r>
        <w:rPr>
          <w:rStyle w:val="inbox-inbox-s1"/>
        </w:rPr>
        <w:t>.</w:t>
      </w:r>
      <w:r>
        <w:rPr>
          <w:rStyle w:val="inbox-inbox-apple-converted-space"/>
        </w:rPr>
        <w:t xml:space="preserve">  </w:t>
      </w:r>
      <w:r>
        <w:rPr>
          <w:rStyle w:val="inbox-inbox-s1"/>
        </w:rPr>
        <w:t xml:space="preserve">Inmates do </w:t>
      </w:r>
      <w:r w:rsidR="00EF588F">
        <w:rPr>
          <w:rStyle w:val="inbox-inbox-s1"/>
        </w:rPr>
        <w:t>appreciate</w:t>
      </w:r>
      <w:r>
        <w:rPr>
          <w:rStyle w:val="inbox-inbox-s1"/>
        </w:rPr>
        <w:t xml:space="preserve"> the thermal shirts.</w:t>
      </w:r>
      <w:r>
        <w:rPr>
          <w:rStyle w:val="inbox-inbox-apple-converted-space"/>
        </w:rPr>
        <w:t xml:space="preserve">  </w:t>
      </w:r>
      <w:r>
        <w:rPr>
          <w:rStyle w:val="inbox-inbox-s1"/>
        </w:rPr>
        <w:t xml:space="preserve">The cost went down by </w:t>
      </w:r>
      <w:r w:rsidR="00EF588F">
        <w:rPr>
          <w:rStyle w:val="inbox-inbox-s1"/>
        </w:rPr>
        <w:t xml:space="preserve">$1,000 </w:t>
      </w:r>
      <w:r>
        <w:rPr>
          <w:rStyle w:val="inbox-inbox-s1"/>
        </w:rPr>
        <w:t xml:space="preserve">because there was </w:t>
      </w:r>
      <w:r w:rsidR="00147EC0">
        <w:rPr>
          <w:rStyle w:val="inbox-inbox-s1"/>
        </w:rPr>
        <w:t>leftover</w:t>
      </w:r>
      <w:r>
        <w:rPr>
          <w:rStyle w:val="inbox-inbox-s1"/>
        </w:rPr>
        <w:t xml:space="preserve"> </w:t>
      </w:r>
      <w:r w:rsidR="00147EC0">
        <w:rPr>
          <w:rStyle w:val="inbox-inbox-s1"/>
        </w:rPr>
        <w:t>inventory</w:t>
      </w:r>
      <w:r w:rsidR="00EF588F">
        <w:rPr>
          <w:rStyle w:val="inbox-inbox-s1"/>
        </w:rPr>
        <w:t xml:space="preserve"> from previous years</w:t>
      </w:r>
      <w:r>
        <w:rPr>
          <w:rStyle w:val="inbox-inbox-s1"/>
        </w:rPr>
        <w:t>.</w:t>
      </w:r>
      <w:r>
        <w:rPr>
          <w:rStyle w:val="inbox-inbox-apple-converted-space"/>
        </w:rPr>
        <w:t xml:space="preserve">  </w:t>
      </w:r>
      <w:r w:rsidR="00EF588F">
        <w:rPr>
          <w:rStyle w:val="inbox-inbox-s1"/>
        </w:rPr>
        <w:t>They</w:t>
      </w:r>
      <w:r>
        <w:rPr>
          <w:rStyle w:val="inbox-inbox-s1"/>
        </w:rPr>
        <w:t xml:space="preserve"> also made sure they were getting best price</w:t>
      </w:r>
      <w:r w:rsidR="00EF588F">
        <w:rPr>
          <w:rStyle w:val="inbox-inbox-s1"/>
        </w:rPr>
        <w:t xml:space="preserve"> by comparing costs from different vendors</w:t>
      </w:r>
      <w:r>
        <w:rPr>
          <w:rStyle w:val="inbox-inbox-s1"/>
        </w:rPr>
        <w:t xml:space="preserve">. </w:t>
      </w:r>
      <w:r>
        <w:rPr>
          <w:rStyle w:val="inbox-inbox-apple-converted-space"/>
        </w:rPr>
        <w:t> </w:t>
      </w:r>
    </w:p>
    <w:p w:rsidR="007C1ECA" w:rsidRDefault="007C1ECA" w:rsidP="004A3F07">
      <w:pPr>
        <w:pStyle w:val="inbox-inbox-p1"/>
      </w:pPr>
      <w:r>
        <w:rPr>
          <w:rStyle w:val="inbox-inbox-s1"/>
        </w:rPr>
        <w:t>Ms</w:t>
      </w:r>
      <w:r w:rsidR="00EF588F">
        <w:rPr>
          <w:rStyle w:val="inbox-inbox-s1"/>
        </w:rPr>
        <w:t>.</w:t>
      </w:r>
      <w:r w:rsidR="00000D81">
        <w:rPr>
          <w:rStyle w:val="inbox-inbox-s1"/>
        </w:rPr>
        <w:t xml:space="preserve"> Klein inquired if the thermal shirts are</w:t>
      </w:r>
      <w:r>
        <w:rPr>
          <w:rStyle w:val="inbox-inbox-s1"/>
        </w:rPr>
        <w:t xml:space="preserve"> one size fits all. </w:t>
      </w:r>
      <w:r>
        <w:rPr>
          <w:rStyle w:val="inbox-inbox-apple-converted-space"/>
        </w:rPr>
        <w:t> </w:t>
      </w:r>
      <w:r w:rsidR="00000D81">
        <w:rPr>
          <w:rStyle w:val="inbox-inbox-apple-converted-space"/>
        </w:rPr>
        <w:br/>
        <w:t xml:space="preserve">Deputy Warden Long replied that they shirts are ordered in various sizes. </w:t>
      </w:r>
    </w:p>
    <w:p w:rsidR="005F79B1" w:rsidRDefault="005F79B1" w:rsidP="007C1ECA">
      <w:pPr>
        <w:pStyle w:val="inbox-inbox-p1"/>
        <w:rPr>
          <w:rStyle w:val="inbox-inbox-s1"/>
        </w:rPr>
      </w:pPr>
      <w:r>
        <w:rPr>
          <w:rStyle w:val="inbox-inbox-s1"/>
        </w:rPr>
        <w:t xml:space="preserve">Mr. Davis noted that the Board cannot vote on the expenditure without quorum, and so the request will have to be postponed until next month.  </w:t>
      </w:r>
    </w:p>
    <w:p w:rsidR="00573DED" w:rsidRDefault="00573DED" w:rsidP="007C1ECA">
      <w:pPr>
        <w:pStyle w:val="inbox-inbox-p1"/>
      </w:pPr>
      <w:r>
        <w:rPr>
          <w:rStyle w:val="inbox-inbox-s1"/>
        </w:rPr>
        <w:t xml:space="preserve">Ms. Klein inquired if the Board could vote through email.  Mr. </w:t>
      </w:r>
      <w:r w:rsidR="005E0C02">
        <w:rPr>
          <w:rStyle w:val="inbox-inbox-s1"/>
        </w:rPr>
        <w:t>Korinski</w:t>
      </w:r>
      <w:r>
        <w:rPr>
          <w:rStyle w:val="inbox-inbox-s1"/>
        </w:rPr>
        <w:t xml:space="preserve"> did not believe the Board could take official action through email. </w:t>
      </w:r>
    </w:p>
    <w:p w:rsidR="007C1ECA" w:rsidRDefault="007C1ECA" w:rsidP="005F79B1">
      <w:pPr>
        <w:pStyle w:val="inbox-inbox-p1"/>
      </w:pPr>
      <w:r>
        <w:rPr>
          <w:rStyle w:val="inbox-inbox-s1"/>
        </w:rPr>
        <w:t xml:space="preserve">Mr. </w:t>
      </w:r>
      <w:r w:rsidR="005F79B1">
        <w:rPr>
          <w:rStyle w:val="inbox-inbox-s1"/>
        </w:rPr>
        <w:t>Korinski suggested that if they need to order the items before next month’s meeting the B</w:t>
      </w:r>
      <w:r>
        <w:rPr>
          <w:rStyle w:val="inbox-inbox-s1"/>
        </w:rPr>
        <w:t>oard could reimbur</w:t>
      </w:r>
      <w:r w:rsidR="005F79B1">
        <w:rPr>
          <w:rStyle w:val="inbox-inbox-s1"/>
        </w:rPr>
        <w:t>se the cost from the</w:t>
      </w:r>
      <w:r w:rsidR="009F2E06">
        <w:rPr>
          <w:rStyle w:val="inbox-inbox-s1"/>
        </w:rPr>
        <w:t xml:space="preserve"> inmate</w:t>
      </w:r>
      <w:r w:rsidR="005F79B1">
        <w:rPr>
          <w:rStyle w:val="inbox-inbox-s1"/>
        </w:rPr>
        <w:t xml:space="preserve"> welfare fund at next month’s meeting.  </w:t>
      </w:r>
    </w:p>
    <w:p w:rsidR="007C1ECA" w:rsidRPr="004A3F07" w:rsidRDefault="007C1ECA" w:rsidP="007C1ECA">
      <w:pPr>
        <w:pStyle w:val="inbox-inbox-p1"/>
        <w:rPr>
          <w:b/>
        </w:rPr>
      </w:pPr>
      <w:r w:rsidRPr="004A3F07">
        <w:rPr>
          <w:rStyle w:val="inbox-inbox-s1"/>
          <w:b/>
        </w:rPr>
        <w:t>6. Old Business</w:t>
      </w:r>
    </w:p>
    <w:p w:rsidR="007C1ECA" w:rsidRDefault="005F79B1" w:rsidP="007C1ECA">
      <w:pPr>
        <w:pStyle w:val="inbox-inbox-p2"/>
      </w:pPr>
      <w:r>
        <w:t xml:space="preserve">No report. </w:t>
      </w:r>
    </w:p>
    <w:p w:rsidR="007C1ECA" w:rsidRPr="004A3F07" w:rsidRDefault="007C1ECA" w:rsidP="004A3F07">
      <w:pPr>
        <w:pStyle w:val="inbox-inbox-p1"/>
        <w:rPr>
          <w:b/>
        </w:rPr>
      </w:pPr>
      <w:r w:rsidRPr="004A3F07">
        <w:rPr>
          <w:rStyle w:val="inbox-inbox-s1"/>
          <w:b/>
        </w:rPr>
        <w:t>7. New Business</w:t>
      </w:r>
      <w:r w:rsidRPr="004A3F07">
        <w:rPr>
          <w:rStyle w:val="inbox-inbox-apple-converted-space"/>
          <w:b/>
        </w:rPr>
        <w:t> </w:t>
      </w:r>
    </w:p>
    <w:p w:rsidR="007C1ECA" w:rsidRDefault="009F2E06" w:rsidP="004A3F07">
      <w:pPr>
        <w:pStyle w:val="inbox-inbox-p1"/>
      </w:pPr>
      <w:r>
        <w:rPr>
          <w:rStyle w:val="inbox-inbox-s1"/>
        </w:rPr>
        <w:t>Ms. Klein thanked the W</w:t>
      </w:r>
      <w:r w:rsidR="007C1ECA">
        <w:rPr>
          <w:rStyle w:val="inbox-inbox-s1"/>
        </w:rPr>
        <w:t>arden for communicating openly w</w:t>
      </w:r>
      <w:r w:rsidR="005F79B1">
        <w:rPr>
          <w:rStyle w:val="inbox-inbox-s1"/>
        </w:rPr>
        <w:t>ith the Board regarding suicide prevention</w:t>
      </w:r>
      <w:r w:rsidR="007C1ECA">
        <w:rPr>
          <w:rStyle w:val="inbox-inbox-s1"/>
        </w:rPr>
        <w:t xml:space="preserve"> in the Jail.</w:t>
      </w:r>
      <w:r w:rsidR="007C1ECA">
        <w:rPr>
          <w:rStyle w:val="inbox-inbox-apple-converted-space"/>
        </w:rPr>
        <w:t> </w:t>
      </w:r>
      <w:r w:rsidR="005F79B1">
        <w:rPr>
          <w:rStyle w:val="inbox-inbox-apple-converted-space"/>
        </w:rPr>
        <w:t xml:space="preserve">Suicide is the primary cause of death in all Jails. </w:t>
      </w:r>
      <w:r w:rsidR="007C1ECA">
        <w:rPr>
          <w:rStyle w:val="inbox-inbox-apple-converted-space"/>
        </w:rPr>
        <w:t xml:space="preserve"> </w:t>
      </w:r>
      <w:r>
        <w:rPr>
          <w:rStyle w:val="inbox-inbox-s1"/>
        </w:rPr>
        <w:t>It might be helpful to have J</w:t>
      </w:r>
      <w:r w:rsidR="007C1ECA">
        <w:rPr>
          <w:rStyle w:val="inbox-inbox-s1"/>
        </w:rPr>
        <w:t>ail medical talk more about suicide prevention screenings</w:t>
      </w:r>
      <w:r>
        <w:rPr>
          <w:rStyle w:val="inbox-inbox-s1"/>
        </w:rPr>
        <w:t>, perhaps at a later meeting</w:t>
      </w:r>
      <w:r w:rsidR="007C1ECA">
        <w:rPr>
          <w:rStyle w:val="inbox-inbox-s1"/>
        </w:rPr>
        <w:t xml:space="preserve">. </w:t>
      </w:r>
      <w:r w:rsidR="007C1ECA">
        <w:rPr>
          <w:rStyle w:val="inbox-inbox-apple-converted-space"/>
        </w:rPr>
        <w:t> </w:t>
      </w:r>
    </w:p>
    <w:p w:rsidR="007C1ECA" w:rsidRDefault="007C1ECA" w:rsidP="004A3F07">
      <w:pPr>
        <w:pStyle w:val="inbox-inbox-p1"/>
      </w:pPr>
      <w:r>
        <w:rPr>
          <w:rStyle w:val="inbox-inbox-s1"/>
        </w:rPr>
        <w:t xml:space="preserve">Mr. </w:t>
      </w:r>
      <w:r w:rsidR="005E0C02">
        <w:rPr>
          <w:rStyle w:val="inbox-inbox-s1"/>
        </w:rPr>
        <w:t>Korinski</w:t>
      </w:r>
      <w:r w:rsidR="009277B0">
        <w:rPr>
          <w:rStyle w:val="inbox-inbox-s1"/>
        </w:rPr>
        <w:t xml:space="preserve"> stated that suicide </w:t>
      </w:r>
      <w:r w:rsidR="00573DED">
        <w:rPr>
          <w:rStyle w:val="inbox-inbox-s1"/>
        </w:rPr>
        <w:t>among inmates are a challenge across all jails</w:t>
      </w:r>
      <w:r>
        <w:rPr>
          <w:rStyle w:val="inbox-inbox-s1"/>
        </w:rPr>
        <w:t>,</w:t>
      </w:r>
      <w:r w:rsidR="009F2E06">
        <w:rPr>
          <w:rStyle w:val="inbox-inbox-apple-converted-space"/>
        </w:rPr>
        <w:t xml:space="preserve"> and asked if there is</w:t>
      </w:r>
      <w:r>
        <w:rPr>
          <w:rStyle w:val="inbox-inbox-s1"/>
        </w:rPr>
        <w:t xml:space="preserve"> there a common </w:t>
      </w:r>
      <w:r w:rsidR="009F2E06">
        <w:rPr>
          <w:rStyle w:val="inbox-inbox-s1"/>
        </w:rPr>
        <w:t>a common mechanism by which inmates are able to commit suicide which could be addressed</w:t>
      </w:r>
      <w:r>
        <w:rPr>
          <w:rStyle w:val="inbox-inbox-s1"/>
        </w:rPr>
        <w:t xml:space="preserve">. </w:t>
      </w:r>
      <w:r>
        <w:rPr>
          <w:rStyle w:val="inbox-inbox-apple-converted-space"/>
        </w:rPr>
        <w:t> </w:t>
      </w:r>
    </w:p>
    <w:p w:rsidR="007C1ECA" w:rsidRDefault="007C1ECA" w:rsidP="004A3F07">
      <w:pPr>
        <w:pStyle w:val="inbox-inbox-p1"/>
      </w:pPr>
      <w:r>
        <w:rPr>
          <w:rStyle w:val="inbox-inbox-s1"/>
        </w:rPr>
        <w:t>Warden Harper reported that if an individual wants to harm themselves</w:t>
      </w:r>
      <w:r w:rsidR="009F2E06">
        <w:rPr>
          <w:rStyle w:val="inbox-inbox-s1"/>
        </w:rPr>
        <w:t xml:space="preserve"> it is very difficult to stop them</w:t>
      </w:r>
      <w:r>
        <w:rPr>
          <w:rStyle w:val="inbox-inbox-s1"/>
        </w:rPr>
        <w:t xml:space="preserve">. </w:t>
      </w:r>
      <w:r>
        <w:rPr>
          <w:rStyle w:val="inbox-inbox-apple-converted-space"/>
        </w:rPr>
        <w:t> </w:t>
      </w:r>
      <w:r w:rsidR="0079794D">
        <w:rPr>
          <w:rStyle w:val="inbox-inbox-apple-converted-space"/>
        </w:rPr>
        <w:t xml:space="preserve">At the Jail they do what they can to identify and address mechanisms by which inmates could harm themselves.  </w:t>
      </w:r>
      <w:r w:rsidR="009F2E06">
        <w:rPr>
          <w:rStyle w:val="inbox-inbox-s1"/>
        </w:rPr>
        <w:t>He</w:t>
      </w:r>
      <w:r>
        <w:rPr>
          <w:rStyle w:val="inbox-inbox-s1"/>
        </w:rPr>
        <w:t xml:space="preserve"> </w:t>
      </w:r>
      <w:r w:rsidR="005229E5">
        <w:rPr>
          <w:rStyle w:val="inbox-inbox-s1"/>
        </w:rPr>
        <w:t>can’t</w:t>
      </w:r>
      <w:r>
        <w:rPr>
          <w:rStyle w:val="inbox-inbox-s1"/>
        </w:rPr>
        <w:t xml:space="preserve"> speak</w:t>
      </w:r>
      <w:r w:rsidR="009F2E06">
        <w:rPr>
          <w:rStyle w:val="inbox-inbox-s1"/>
        </w:rPr>
        <w:t xml:space="preserve"> to the particulars of </w:t>
      </w:r>
      <w:r w:rsidR="0079794D">
        <w:rPr>
          <w:rStyle w:val="inbox-inbox-s1"/>
        </w:rPr>
        <w:t>each</w:t>
      </w:r>
      <w:r w:rsidR="009F2E06">
        <w:rPr>
          <w:rStyle w:val="inbox-inbox-s1"/>
        </w:rPr>
        <w:t xml:space="preserve"> case, but</w:t>
      </w:r>
      <w:r w:rsidR="009F2E06">
        <w:rPr>
          <w:rStyle w:val="inbox-inbox-apple-converted-space"/>
        </w:rPr>
        <w:t> even</w:t>
      </w:r>
      <w:r>
        <w:rPr>
          <w:rStyle w:val="inbox-inbox-s1"/>
        </w:rPr>
        <w:t xml:space="preserve"> if a cell were completel</w:t>
      </w:r>
      <w:r w:rsidR="005229E5">
        <w:rPr>
          <w:rStyle w:val="inbox-inbox-s1"/>
        </w:rPr>
        <w:t>y harm free inmates could still</w:t>
      </w:r>
      <w:r>
        <w:rPr>
          <w:rStyle w:val="inbox-inbox-s1"/>
        </w:rPr>
        <w:t xml:space="preserve"> </w:t>
      </w:r>
      <w:r w:rsidR="009F2E06">
        <w:rPr>
          <w:rStyle w:val="inbox-inbox-s1"/>
        </w:rPr>
        <w:t xml:space="preserve">find a way to </w:t>
      </w:r>
      <w:r>
        <w:rPr>
          <w:rStyle w:val="inbox-inbox-s1"/>
        </w:rPr>
        <w:t xml:space="preserve">harm </w:t>
      </w:r>
      <w:r w:rsidR="005229E5">
        <w:rPr>
          <w:rStyle w:val="inbox-inbox-s1"/>
        </w:rPr>
        <w:t>themselves</w:t>
      </w:r>
      <w:r>
        <w:rPr>
          <w:rStyle w:val="inbox-inbox-s1"/>
        </w:rPr>
        <w:t xml:space="preserve">. </w:t>
      </w:r>
      <w:r>
        <w:rPr>
          <w:rStyle w:val="inbox-inbox-apple-converted-space"/>
        </w:rPr>
        <w:t> </w:t>
      </w:r>
    </w:p>
    <w:p w:rsidR="007C1ECA" w:rsidRDefault="007C1ECA" w:rsidP="004A3F07">
      <w:pPr>
        <w:pStyle w:val="inbox-inbox-p1"/>
      </w:pPr>
      <w:r>
        <w:rPr>
          <w:rStyle w:val="inbox-inbox-s1"/>
        </w:rPr>
        <w:lastRenderedPageBreak/>
        <w:t xml:space="preserve">Ms. Klein inquired if there were other environmental modifications that could be done. </w:t>
      </w:r>
      <w:r>
        <w:rPr>
          <w:rStyle w:val="inbox-inbox-apple-converted-space"/>
        </w:rPr>
        <w:t> </w:t>
      </w:r>
    </w:p>
    <w:p w:rsidR="007C1ECA" w:rsidRDefault="0079794D" w:rsidP="007C1ECA">
      <w:pPr>
        <w:pStyle w:val="inbox-inbox-p1"/>
      </w:pPr>
      <w:r>
        <w:rPr>
          <w:rStyle w:val="inbox-inbox-s1"/>
        </w:rPr>
        <w:t xml:space="preserve">Warden Harper replied that they will continue these efforts. </w:t>
      </w:r>
    </w:p>
    <w:p w:rsidR="007C1ECA" w:rsidRPr="0081749B" w:rsidRDefault="007C1ECA" w:rsidP="007C1ECA">
      <w:pPr>
        <w:pStyle w:val="inbox-inbox-p2"/>
        <w:rPr>
          <w:b/>
        </w:rPr>
      </w:pPr>
    </w:p>
    <w:p w:rsidR="007C1ECA" w:rsidRPr="00826EAF" w:rsidRDefault="007C1ECA" w:rsidP="00826EAF">
      <w:pPr>
        <w:pStyle w:val="inbox-inbox-p1"/>
        <w:rPr>
          <w:b/>
        </w:rPr>
      </w:pPr>
      <w:r w:rsidRPr="0081749B">
        <w:rPr>
          <w:rStyle w:val="inbox-inbox-s1"/>
          <w:b/>
        </w:rPr>
        <w:t>8. Allegheny County Jail Medical Services</w:t>
      </w:r>
      <w:r w:rsidRPr="0081749B">
        <w:rPr>
          <w:rStyle w:val="inbox-inbox-apple-converted-space"/>
          <w:b/>
        </w:rPr>
        <w:t> </w:t>
      </w:r>
    </w:p>
    <w:p w:rsidR="007C1ECA" w:rsidRDefault="0079794D" w:rsidP="00826EAF">
      <w:pPr>
        <w:pStyle w:val="inbox-inbox-p1"/>
      </w:pPr>
      <w:r>
        <w:rPr>
          <w:rStyle w:val="inbox-inbox-s1"/>
        </w:rPr>
        <w:t>Dr. Joseph reported regarding Kane Pharmacy medication delivery in the Jail that m</w:t>
      </w:r>
      <w:r w:rsidR="007C1ECA">
        <w:rPr>
          <w:rStyle w:val="inbox-inbox-s1"/>
        </w:rPr>
        <w:t xml:space="preserve">orning delivery is for the evening and </w:t>
      </w:r>
      <w:r w:rsidR="005229E5">
        <w:rPr>
          <w:rStyle w:val="inbox-inbox-s1"/>
        </w:rPr>
        <w:t>evening</w:t>
      </w:r>
      <w:r w:rsidR="007C1ECA">
        <w:rPr>
          <w:rStyle w:val="inbox-inbox-s1"/>
        </w:rPr>
        <w:t xml:space="preserve"> delivery is for the</w:t>
      </w:r>
      <w:r>
        <w:rPr>
          <w:rStyle w:val="inbox-inbox-s1"/>
        </w:rPr>
        <w:t xml:space="preserve"> following</w:t>
      </w:r>
      <w:r w:rsidR="007C1ECA">
        <w:rPr>
          <w:rStyle w:val="inbox-inbox-s1"/>
        </w:rPr>
        <w:t xml:space="preserve"> morning to allow time for distribution</w:t>
      </w:r>
      <w:r>
        <w:rPr>
          <w:rStyle w:val="inbox-inbox-s1"/>
        </w:rPr>
        <w:t xml:space="preserve"> to inmates</w:t>
      </w:r>
      <w:r w:rsidR="007C1ECA">
        <w:rPr>
          <w:rStyle w:val="inbox-inbox-s1"/>
        </w:rPr>
        <w:t>.</w:t>
      </w:r>
      <w:r w:rsidR="007C1ECA">
        <w:rPr>
          <w:rStyle w:val="inbox-inbox-apple-converted-space"/>
        </w:rPr>
        <w:t> </w:t>
      </w:r>
    </w:p>
    <w:p w:rsidR="007C1ECA" w:rsidRDefault="007C1ECA" w:rsidP="00826EAF">
      <w:pPr>
        <w:pStyle w:val="inbox-inbox-p1"/>
      </w:pPr>
      <w:r>
        <w:rPr>
          <w:rStyle w:val="inbox-inbox-s1"/>
        </w:rPr>
        <w:t xml:space="preserve">Regarding numbers in the </w:t>
      </w:r>
      <w:r w:rsidR="0079794D">
        <w:rPr>
          <w:rStyle w:val="inbox-inbox-s1"/>
        </w:rPr>
        <w:t>Wardens’ report, electronic health record</w:t>
      </w:r>
      <w:r>
        <w:rPr>
          <w:rStyle w:val="inbox-inbox-s1"/>
        </w:rPr>
        <w:t xml:space="preserve"> is</w:t>
      </w:r>
      <w:r w:rsidR="0079794D">
        <w:rPr>
          <w:rStyle w:val="inbox-inbox-s1"/>
        </w:rPr>
        <w:t xml:space="preserve"> now</w:t>
      </w:r>
      <w:r>
        <w:rPr>
          <w:rStyle w:val="inbox-inbox-s1"/>
        </w:rPr>
        <w:t xml:space="preserve"> used now to pull numbers. </w:t>
      </w:r>
      <w:r>
        <w:rPr>
          <w:rStyle w:val="inbox-inbox-apple-converted-space"/>
        </w:rPr>
        <w:t> </w:t>
      </w:r>
      <w:r>
        <w:rPr>
          <w:rStyle w:val="inbox-inbox-s1"/>
        </w:rPr>
        <w:t xml:space="preserve">Now with EHR being used </w:t>
      </w:r>
      <w:r w:rsidR="000A6B46">
        <w:rPr>
          <w:rStyle w:val="inbox-inbox-s1"/>
        </w:rPr>
        <w:t>Dr. Joseph expects</w:t>
      </w:r>
      <w:r>
        <w:rPr>
          <w:rStyle w:val="inbox-inbox-s1"/>
        </w:rPr>
        <w:t xml:space="preserve"> that a consistency in the numbers will develop</w:t>
      </w:r>
      <w:r w:rsidR="0079794D">
        <w:rPr>
          <w:rStyle w:val="inbox-inbox-s1"/>
        </w:rPr>
        <w:t xml:space="preserve"> with improved recording accuracy</w:t>
      </w:r>
      <w:r>
        <w:rPr>
          <w:rStyle w:val="inbox-inbox-s1"/>
        </w:rPr>
        <w:t xml:space="preserve">. </w:t>
      </w:r>
      <w:r>
        <w:rPr>
          <w:rStyle w:val="inbox-inbox-apple-converted-space"/>
        </w:rPr>
        <w:t> </w:t>
      </w:r>
    </w:p>
    <w:p w:rsidR="007C1ECA" w:rsidRDefault="009F2E06" w:rsidP="00826EAF">
      <w:pPr>
        <w:pStyle w:val="inbox-inbox-p1"/>
      </w:pPr>
      <w:r>
        <w:rPr>
          <w:rStyle w:val="inbox-inbox-s1"/>
        </w:rPr>
        <w:t>Physical</w:t>
      </w:r>
      <w:r w:rsidR="007C1ECA">
        <w:rPr>
          <w:rStyle w:val="inbox-inbox-s1"/>
        </w:rPr>
        <w:t xml:space="preserve"> assessments are now being done on every</w:t>
      </w:r>
      <w:r w:rsidR="000A6B46">
        <w:rPr>
          <w:rStyle w:val="inbox-inbox-s1"/>
        </w:rPr>
        <w:t xml:space="preserve"> inmate</w:t>
      </w:r>
      <w:r w:rsidR="007C1ECA">
        <w:rPr>
          <w:rStyle w:val="inbox-inbox-s1"/>
        </w:rPr>
        <w:t xml:space="preserve"> </w:t>
      </w:r>
      <w:r w:rsidR="00D85BBF">
        <w:rPr>
          <w:rStyle w:val="inbox-inbox-s1"/>
        </w:rPr>
        <w:t xml:space="preserve">in the beginning </w:t>
      </w:r>
      <w:r w:rsidR="007C1ECA">
        <w:rPr>
          <w:rStyle w:val="inbox-inbox-s1"/>
        </w:rPr>
        <w:t>at intake as opposed to being done later when they would be calle</w:t>
      </w:r>
      <w:r w:rsidR="000A6B46">
        <w:rPr>
          <w:rStyle w:val="inbox-inbox-s1"/>
        </w:rPr>
        <w:t xml:space="preserve">d back for a physical at a later time.  Virtually everyone now meets the standard of having this physical assessment within 14 days. </w:t>
      </w:r>
      <w:r w:rsidR="007C1ECA">
        <w:rPr>
          <w:rStyle w:val="inbox-inbox-s1"/>
        </w:rPr>
        <w:t xml:space="preserve">This is being done in </w:t>
      </w:r>
      <w:r>
        <w:rPr>
          <w:rStyle w:val="inbox-inbox-s1"/>
        </w:rPr>
        <w:t>accordance</w:t>
      </w:r>
      <w:r w:rsidR="007C1ECA">
        <w:rPr>
          <w:rStyle w:val="inbox-inbox-s1"/>
        </w:rPr>
        <w:t xml:space="preserve"> with ACA </w:t>
      </w:r>
      <w:r>
        <w:rPr>
          <w:rStyle w:val="inbox-inbox-s1"/>
        </w:rPr>
        <w:t>recommendations</w:t>
      </w:r>
      <w:r w:rsidR="007C1ECA">
        <w:rPr>
          <w:rStyle w:val="inbox-inbox-s1"/>
        </w:rPr>
        <w:t>.</w:t>
      </w:r>
      <w:r w:rsidR="007C1ECA">
        <w:rPr>
          <w:rStyle w:val="inbox-inbox-apple-converted-space"/>
        </w:rPr>
        <w:t> </w:t>
      </w:r>
      <w:r w:rsidR="00D85BBF">
        <w:rPr>
          <w:rStyle w:val="inbox-inbox-apple-converted-space"/>
        </w:rPr>
        <w:t xml:space="preserve">Intake structure was changed to allow for these screenings. </w:t>
      </w:r>
    </w:p>
    <w:p w:rsidR="007C1ECA" w:rsidRDefault="007C1ECA" w:rsidP="005229E5">
      <w:pPr>
        <w:pStyle w:val="inbox-inbox-p1"/>
      </w:pPr>
      <w:r>
        <w:rPr>
          <w:rStyle w:val="inbox-inbox-s1"/>
        </w:rPr>
        <w:t xml:space="preserve">Regarding mental health </w:t>
      </w:r>
      <w:r w:rsidR="00D85BBF">
        <w:rPr>
          <w:rStyle w:val="inbox-inbox-s1"/>
        </w:rPr>
        <w:t>concerns</w:t>
      </w:r>
      <w:r>
        <w:rPr>
          <w:rStyle w:val="inbox-inbox-s1"/>
        </w:rPr>
        <w:t xml:space="preserve">, </w:t>
      </w:r>
      <w:r w:rsidR="00D85BBF">
        <w:rPr>
          <w:rStyle w:val="inbox-inbox-s1"/>
        </w:rPr>
        <w:t xml:space="preserve">Dr. Joseph reported that there are several points where mental health is tracked. </w:t>
      </w:r>
      <w:r>
        <w:rPr>
          <w:rStyle w:val="inbox-inbox-apple-converted-space"/>
        </w:rPr>
        <w:t xml:space="preserve">  </w:t>
      </w:r>
      <w:r w:rsidR="00D85BBF">
        <w:rPr>
          <w:rStyle w:val="inbox-inbox-apple-converted-space"/>
        </w:rPr>
        <w:t>By the time they get to the Jail this is now also a new mental health screening. In the past before EHR started, they only conducted the mental health evaluation on those who showed or reported signs or symptoms, not it is done on everyone.  This expansion has been positive because it normalizes the screenings rather than singling ou</w:t>
      </w:r>
      <w:r w:rsidR="00826EAF">
        <w:rPr>
          <w:rStyle w:val="inbox-inbox-apple-converted-space"/>
        </w:rPr>
        <w:t xml:space="preserve">t individuals it will also reduce the number of individuals who under the old system may have needed treatment but stayed under the radar. Mental health referral numbers may increase as a result of the mental health screening expansion. </w:t>
      </w:r>
    </w:p>
    <w:p w:rsidR="007C1ECA" w:rsidRDefault="007E0C59" w:rsidP="007E0C59">
      <w:pPr>
        <w:pStyle w:val="inbox-inbox-p1"/>
      </w:pPr>
      <w:r>
        <w:rPr>
          <w:rStyle w:val="inbox-inbox-s1"/>
        </w:rPr>
        <w:t xml:space="preserve">There was one case of TB.  This person was </w:t>
      </w:r>
      <w:r w:rsidR="007C1ECA">
        <w:rPr>
          <w:rStyle w:val="inbox-inbox-s1"/>
        </w:rPr>
        <w:t>immediately sent to the hospital was treated and released.</w:t>
      </w:r>
      <w:r w:rsidR="007C1ECA">
        <w:rPr>
          <w:rStyle w:val="inbox-inbox-apple-converted-space"/>
        </w:rPr>
        <w:t xml:space="preserve">  </w:t>
      </w:r>
      <w:r w:rsidR="005F75EF">
        <w:rPr>
          <w:rStyle w:val="inbox-inbox-s1"/>
        </w:rPr>
        <w:t>The County Health D</w:t>
      </w:r>
      <w:r w:rsidR="007C1ECA">
        <w:rPr>
          <w:rStyle w:val="inbox-inbox-s1"/>
        </w:rPr>
        <w:t>epartment was notified</w:t>
      </w:r>
      <w:r>
        <w:rPr>
          <w:rStyle w:val="inbox-inbox-s1"/>
        </w:rPr>
        <w:t xml:space="preserve"> as required.</w:t>
      </w:r>
    </w:p>
    <w:p w:rsidR="007C1ECA" w:rsidRPr="007E0C59" w:rsidRDefault="007C1ECA" w:rsidP="007E0C59">
      <w:pPr>
        <w:pStyle w:val="inbox-inbox-p1"/>
        <w:rPr>
          <w:b/>
        </w:rPr>
      </w:pPr>
      <w:r w:rsidRPr="0081749B">
        <w:rPr>
          <w:rStyle w:val="inbox-inbox-s1"/>
          <w:b/>
        </w:rPr>
        <w:t>9. Community</w:t>
      </w:r>
      <w:r w:rsidR="001A06BC" w:rsidRPr="0081749B">
        <w:rPr>
          <w:rStyle w:val="inbox-inbox-apple-converted-space"/>
          <w:b/>
        </w:rPr>
        <w:t> Corrections</w:t>
      </w:r>
      <w:r w:rsidRPr="0081749B">
        <w:rPr>
          <w:rStyle w:val="inbox-inbox-s1"/>
          <w:b/>
        </w:rPr>
        <w:t xml:space="preserve"> reports</w:t>
      </w:r>
      <w:r w:rsidRPr="0081749B">
        <w:rPr>
          <w:rStyle w:val="inbox-inbox-apple-converted-space"/>
          <w:b/>
        </w:rPr>
        <w:t> </w:t>
      </w:r>
    </w:p>
    <w:p w:rsidR="007C1ECA" w:rsidRPr="007E0C59" w:rsidRDefault="004C2931" w:rsidP="007E0C59">
      <w:pPr>
        <w:pStyle w:val="inbox-inbox-p1"/>
        <w:ind w:firstLine="720"/>
        <w:rPr>
          <w:b/>
        </w:rPr>
      </w:pPr>
      <w:r>
        <w:rPr>
          <w:rStyle w:val="inbox-inbox-apple-converted-space"/>
        </w:rPr>
        <w:t xml:space="preserve"> </w:t>
      </w:r>
      <w:r w:rsidR="00126B76" w:rsidRPr="007E0C59">
        <w:rPr>
          <w:rStyle w:val="inbox-inbox-s1"/>
          <w:b/>
        </w:rPr>
        <w:t>a. The Program for O</w:t>
      </w:r>
      <w:r w:rsidR="007C1ECA" w:rsidRPr="007E0C59">
        <w:rPr>
          <w:rStyle w:val="inbox-inbox-s1"/>
          <w:b/>
        </w:rPr>
        <w:t>ffenders</w:t>
      </w:r>
      <w:r w:rsidR="007C1ECA" w:rsidRPr="007E0C59">
        <w:rPr>
          <w:rStyle w:val="inbox-inbox-apple-converted-space"/>
          <w:b/>
        </w:rPr>
        <w:t> </w:t>
      </w:r>
    </w:p>
    <w:p w:rsidR="007E0C59" w:rsidRDefault="007E0C59" w:rsidP="007C1ECA">
      <w:pPr>
        <w:pStyle w:val="inbox-inbox-p1"/>
        <w:rPr>
          <w:rStyle w:val="inbox-inbox-s1"/>
        </w:rPr>
      </w:pPr>
      <w:r>
        <w:rPr>
          <w:rStyle w:val="inbox-inbox-s1"/>
        </w:rPr>
        <w:t xml:space="preserve">Rick Smith Deputy Director of the Program for Offenders reported that </w:t>
      </w:r>
      <w:r w:rsidR="00126B76">
        <w:rPr>
          <w:rStyle w:val="inbox-inbox-s1"/>
        </w:rPr>
        <w:t>September</w:t>
      </w:r>
      <w:r>
        <w:rPr>
          <w:rStyle w:val="inbox-inbox-s1"/>
        </w:rPr>
        <w:t xml:space="preserve"> was National Recovery M</w:t>
      </w:r>
      <w:r w:rsidR="007C1ECA">
        <w:rPr>
          <w:rStyle w:val="inbox-inbox-s1"/>
        </w:rPr>
        <w:t xml:space="preserve">onth. 12 </w:t>
      </w:r>
      <w:r>
        <w:rPr>
          <w:rStyle w:val="inbox-inbox-s1"/>
        </w:rPr>
        <w:t>women and</w:t>
      </w:r>
      <w:r w:rsidR="007C1ECA">
        <w:rPr>
          <w:rStyle w:val="inbox-inbox-s1"/>
        </w:rPr>
        <w:t xml:space="preserve"> 10 men </w:t>
      </w:r>
      <w:r>
        <w:rPr>
          <w:rStyle w:val="inbox-inbox-s1"/>
        </w:rPr>
        <w:t>participated</w:t>
      </w:r>
      <w:r w:rsidR="007C1ECA">
        <w:rPr>
          <w:rStyle w:val="inbox-inbox-s1"/>
        </w:rPr>
        <w:t xml:space="preserve"> in </w:t>
      </w:r>
      <w:r>
        <w:rPr>
          <w:rStyle w:val="inbox-inbox-s1"/>
        </w:rPr>
        <w:t xml:space="preserve">a </w:t>
      </w:r>
      <w:r w:rsidR="007C1ECA">
        <w:rPr>
          <w:rStyle w:val="inbox-inbox-s1"/>
        </w:rPr>
        <w:t>recovery walk</w:t>
      </w:r>
      <w:r>
        <w:rPr>
          <w:rStyle w:val="inbox-inbox-s1"/>
        </w:rPr>
        <w:t xml:space="preserve"> on September 16th</w:t>
      </w:r>
      <w:r w:rsidR="007C1ECA">
        <w:rPr>
          <w:rStyle w:val="inbox-inbox-s1"/>
        </w:rPr>
        <w:t xml:space="preserve"> a</w:t>
      </w:r>
      <w:r>
        <w:rPr>
          <w:rStyle w:val="inbox-inbox-s1"/>
        </w:rPr>
        <w:t>nd worked on a banner in the West H</w:t>
      </w:r>
      <w:r w:rsidR="007C1ECA">
        <w:rPr>
          <w:rStyle w:val="inbox-inbox-s1"/>
        </w:rPr>
        <w:t>omestead facility.</w:t>
      </w:r>
      <w:r w:rsidR="007C1ECA">
        <w:rPr>
          <w:rStyle w:val="inbox-inbox-apple-converted-space"/>
        </w:rPr>
        <w:t xml:space="preserve">  </w:t>
      </w:r>
    </w:p>
    <w:p w:rsidR="007C1ECA" w:rsidRDefault="005F75EF" w:rsidP="007C1ECA">
      <w:pPr>
        <w:pStyle w:val="inbox-inbox-p1"/>
      </w:pPr>
      <w:r>
        <w:rPr>
          <w:rStyle w:val="inbox-inbox-s1"/>
        </w:rPr>
        <w:t>The Program is</w:t>
      </w:r>
      <w:r w:rsidR="007E0C59">
        <w:rPr>
          <w:rStyle w:val="inbox-inbox-s1"/>
        </w:rPr>
        <w:t xml:space="preserve"> assembling an</w:t>
      </w:r>
      <w:r w:rsidR="007C1ECA">
        <w:rPr>
          <w:rStyle w:val="inbox-inbox-s1"/>
        </w:rPr>
        <w:t xml:space="preserve"> aftercare packet to </w:t>
      </w:r>
      <w:r>
        <w:rPr>
          <w:rStyle w:val="inbox-inbox-s1"/>
        </w:rPr>
        <w:t>help individuals upon their release</w:t>
      </w:r>
      <w:r w:rsidR="007C1ECA">
        <w:rPr>
          <w:rStyle w:val="inbox-inbox-s1"/>
        </w:rPr>
        <w:t xml:space="preserve"> no</w:t>
      </w:r>
      <w:r w:rsidR="007E0C59">
        <w:rPr>
          <w:rStyle w:val="inbox-inbox-s1"/>
        </w:rPr>
        <w:t xml:space="preserve"> matter</w:t>
      </w:r>
      <w:r w:rsidR="007C1ECA">
        <w:rPr>
          <w:rStyle w:val="inbox-inbox-s1"/>
        </w:rPr>
        <w:t xml:space="preserve"> </w:t>
      </w:r>
      <w:r w:rsidR="007E0C59">
        <w:rPr>
          <w:rStyle w:val="inbox-inbox-s1"/>
        </w:rPr>
        <w:t>what time they are released</w:t>
      </w:r>
      <w:r w:rsidR="007C1ECA">
        <w:rPr>
          <w:rStyle w:val="inbox-inbox-s1"/>
        </w:rPr>
        <w:t>.</w:t>
      </w:r>
      <w:r w:rsidR="007C1ECA">
        <w:rPr>
          <w:rStyle w:val="inbox-inbox-apple-converted-space"/>
        </w:rPr>
        <w:t xml:space="preserve">  </w:t>
      </w:r>
      <w:r>
        <w:rPr>
          <w:rStyle w:val="inbox-inbox-s1"/>
        </w:rPr>
        <w:t>Being released is difficult if you</w:t>
      </w:r>
      <w:r w:rsidR="007C1ECA">
        <w:rPr>
          <w:rStyle w:val="inbox-inbox-s1"/>
        </w:rPr>
        <w:t xml:space="preserve"> and don't know where to</w:t>
      </w:r>
      <w:r>
        <w:rPr>
          <w:rStyle w:val="inbox-inbox-s1"/>
        </w:rPr>
        <w:t xml:space="preserve"> turn for shelter or other basic needs</w:t>
      </w:r>
      <w:r w:rsidR="007C1ECA">
        <w:rPr>
          <w:rStyle w:val="inbox-inbox-s1"/>
        </w:rPr>
        <w:t>.</w:t>
      </w:r>
      <w:r w:rsidR="007C1ECA">
        <w:rPr>
          <w:rStyle w:val="inbox-inbox-apple-converted-space"/>
        </w:rPr>
        <w:t xml:space="preserve">  </w:t>
      </w:r>
      <w:r>
        <w:rPr>
          <w:rStyle w:val="inbox-inbox-s1"/>
        </w:rPr>
        <w:t xml:space="preserve">This packet </w:t>
      </w:r>
      <w:r w:rsidR="007C1ECA">
        <w:rPr>
          <w:rStyle w:val="inbox-inbox-s1"/>
        </w:rPr>
        <w:t>points to various services available</w:t>
      </w:r>
      <w:r>
        <w:rPr>
          <w:rStyle w:val="inbox-inbox-s1"/>
        </w:rPr>
        <w:t xml:space="preserve"> in Allegheny County to help individuals be more successful on release</w:t>
      </w:r>
      <w:r w:rsidR="007C1ECA">
        <w:rPr>
          <w:rStyle w:val="inbox-inbox-s1"/>
        </w:rPr>
        <w:t xml:space="preserve">. </w:t>
      </w:r>
      <w:r w:rsidR="007C1ECA">
        <w:rPr>
          <w:rStyle w:val="inbox-inbox-apple-converted-space"/>
        </w:rPr>
        <w:t> </w:t>
      </w:r>
    </w:p>
    <w:p w:rsidR="007C1ECA" w:rsidRDefault="007C1ECA" w:rsidP="007C1ECA">
      <w:pPr>
        <w:pStyle w:val="inbox-inbox-p2"/>
      </w:pPr>
    </w:p>
    <w:p w:rsidR="007C1ECA" w:rsidRDefault="007C1ECA" w:rsidP="005F75EF">
      <w:pPr>
        <w:pStyle w:val="inbox-inbox-p1"/>
      </w:pPr>
      <w:r>
        <w:rPr>
          <w:rStyle w:val="inbox-inbox-s1"/>
        </w:rPr>
        <w:t xml:space="preserve">Ms. Klein inquired asked if individuals are released 24 hours a day. </w:t>
      </w:r>
      <w:r>
        <w:rPr>
          <w:rStyle w:val="inbox-inbox-apple-converted-space"/>
        </w:rPr>
        <w:t> </w:t>
      </w:r>
    </w:p>
    <w:p w:rsidR="005F75EF" w:rsidRDefault="005F75EF" w:rsidP="007E0C59">
      <w:pPr>
        <w:pStyle w:val="inbox-inbox-p1"/>
      </w:pPr>
      <w:r>
        <w:rPr>
          <w:rStyle w:val="inbox-inbox-s1"/>
        </w:rPr>
        <w:t>Mr. Smith replied that individuals</w:t>
      </w:r>
      <w:r w:rsidR="007C1ECA">
        <w:rPr>
          <w:rStyle w:val="inbox-inbox-s1"/>
        </w:rPr>
        <w:t xml:space="preserve"> used to be released in evening, but this is no longer the case.</w:t>
      </w:r>
      <w:r w:rsidR="007C1ECA">
        <w:rPr>
          <w:rStyle w:val="inbox-inbox-apple-converted-space"/>
        </w:rPr>
        <w:t xml:space="preserve">  </w:t>
      </w:r>
      <w:r w:rsidR="007C1ECA">
        <w:rPr>
          <w:rStyle w:val="inbox-inbox-s1"/>
        </w:rPr>
        <w:t xml:space="preserve">They are </w:t>
      </w:r>
      <w:r w:rsidR="008A1198">
        <w:rPr>
          <w:rStyle w:val="inbox-inbox-s1"/>
        </w:rPr>
        <w:t>working</w:t>
      </w:r>
      <w:r w:rsidR="007C1ECA">
        <w:rPr>
          <w:rStyle w:val="inbox-inbox-s1"/>
        </w:rPr>
        <w:t xml:space="preserve"> to be proactive</w:t>
      </w:r>
      <w:r>
        <w:rPr>
          <w:rStyle w:val="inbox-inbox-s1"/>
        </w:rPr>
        <w:t xml:space="preserve"> to help released individuals</w:t>
      </w:r>
      <w:r w:rsidR="007C1ECA">
        <w:rPr>
          <w:rStyle w:val="inbox-inbox-s1"/>
        </w:rPr>
        <w:t>.</w:t>
      </w:r>
      <w:r w:rsidR="007C1ECA">
        <w:rPr>
          <w:rStyle w:val="inbox-inbox-apple-converted-space"/>
        </w:rPr>
        <w:t> </w:t>
      </w:r>
      <w:r>
        <w:rPr>
          <w:rStyle w:val="inbox-inbox-apple-converted-space"/>
        </w:rPr>
        <w:t>The program creates an aftercare program for individuals approaching release.</w:t>
      </w:r>
      <w:r w:rsidR="007C1ECA">
        <w:rPr>
          <w:rStyle w:val="inbox-inbox-apple-converted-space"/>
        </w:rPr>
        <w:t xml:space="preserve"> </w:t>
      </w:r>
      <w:r w:rsidR="007C1ECA">
        <w:rPr>
          <w:rStyle w:val="inbox-inbox-s1"/>
        </w:rPr>
        <w:t>Still some individuals are released midday.</w:t>
      </w:r>
      <w:r w:rsidR="007C1ECA">
        <w:rPr>
          <w:rStyle w:val="inbox-inbox-apple-converted-space"/>
        </w:rPr>
        <w:t> </w:t>
      </w:r>
    </w:p>
    <w:p w:rsidR="007C1ECA" w:rsidRPr="007E0C59" w:rsidRDefault="004C2931" w:rsidP="007E0C59">
      <w:pPr>
        <w:pStyle w:val="inbox-inbox-p1"/>
        <w:ind w:firstLine="720"/>
        <w:rPr>
          <w:b/>
        </w:rPr>
      </w:pPr>
      <w:r>
        <w:rPr>
          <w:rStyle w:val="inbox-inbox-apple-converted-space"/>
          <w:b/>
        </w:rPr>
        <w:t> </w:t>
      </w:r>
      <w:r w:rsidR="007C1ECA" w:rsidRPr="007E0C59">
        <w:rPr>
          <w:rStyle w:val="inbox-inbox-s1"/>
          <w:b/>
        </w:rPr>
        <w:t>b. Renewal Center</w:t>
      </w:r>
    </w:p>
    <w:p w:rsidR="005F75EF" w:rsidRDefault="007C1ECA" w:rsidP="007E0C59">
      <w:pPr>
        <w:pStyle w:val="inbox-inbox-p1"/>
        <w:rPr>
          <w:rStyle w:val="inbox-inbox-apple-converted-space"/>
        </w:rPr>
      </w:pPr>
      <w:r>
        <w:rPr>
          <w:rStyle w:val="inbox-inbox-s1"/>
        </w:rPr>
        <w:t xml:space="preserve">Adam Zak reported that </w:t>
      </w:r>
      <w:r w:rsidR="005F75EF">
        <w:rPr>
          <w:rStyle w:val="inbox-inbox-s1"/>
        </w:rPr>
        <w:t xml:space="preserve">last week, the Center had a </w:t>
      </w:r>
      <w:r>
        <w:rPr>
          <w:rStyle w:val="inbox-inbox-s1"/>
        </w:rPr>
        <w:t>successful drug and alcohol audit of</w:t>
      </w:r>
      <w:r w:rsidR="005F75EF">
        <w:rPr>
          <w:rStyle w:val="inbox-inbox-s1"/>
        </w:rPr>
        <w:t xml:space="preserve"> both</w:t>
      </w:r>
      <w:r>
        <w:rPr>
          <w:rStyle w:val="inbox-inbox-s1"/>
        </w:rPr>
        <w:t xml:space="preserve"> in</w:t>
      </w:r>
      <w:r w:rsidR="005F75EF">
        <w:rPr>
          <w:rStyle w:val="inbox-inbox-s1"/>
        </w:rPr>
        <w:t>patient</w:t>
      </w:r>
      <w:r>
        <w:rPr>
          <w:rStyle w:val="inbox-inbox-s1"/>
        </w:rPr>
        <w:t xml:space="preserve"> and outpatient programs and detox units.</w:t>
      </w:r>
      <w:r>
        <w:rPr>
          <w:rStyle w:val="inbox-inbox-apple-converted-space"/>
        </w:rPr>
        <w:t xml:space="preserve">  </w:t>
      </w:r>
    </w:p>
    <w:p w:rsidR="007C1ECA" w:rsidRDefault="007C1ECA" w:rsidP="007E0C59">
      <w:pPr>
        <w:pStyle w:val="inbox-inbox-p1"/>
      </w:pPr>
      <w:r>
        <w:rPr>
          <w:rStyle w:val="inbox-inbox-s1"/>
        </w:rPr>
        <w:t>Alexander Acosta US Dep</w:t>
      </w:r>
      <w:r w:rsidR="004F3526">
        <w:rPr>
          <w:rStyle w:val="inbox-inbox-s1"/>
        </w:rPr>
        <w:t>ar</w:t>
      </w:r>
      <w:r>
        <w:rPr>
          <w:rStyle w:val="inbox-inbox-s1"/>
        </w:rPr>
        <w:t>t</w:t>
      </w:r>
      <w:r w:rsidR="004F3526">
        <w:rPr>
          <w:rStyle w:val="inbox-inbox-s1"/>
        </w:rPr>
        <w:t>ment</w:t>
      </w:r>
      <w:r w:rsidR="005F75EF">
        <w:rPr>
          <w:rStyle w:val="inbox-inbox-s1"/>
        </w:rPr>
        <w:t xml:space="preserve"> of Labor S</w:t>
      </w:r>
      <w:r>
        <w:rPr>
          <w:rStyle w:val="inbox-inbox-s1"/>
        </w:rPr>
        <w:t xml:space="preserve">ecretary toured a </w:t>
      </w:r>
      <w:r w:rsidR="005F75EF">
        <w:rPr>
          <w:rStyle w:val="inbox-inbox-s1"/>
        </w:rPr>
        <w:t xml:space="preserve">workforce </w:t>
      </w:r>
      <w:r>
        <w:rPr>
          <w:rStyle w:val="inbox-inbox-s1"/>
        </w:rPr>
        <w:t>partner</w:t>
      </w:r>
      <w:r w:rsidR="005F75EF">
        <w:rPr>
          <w:rStyle w:val="inbox-inbox-s1"/>
        </w:rPr>
        <w:t xml:space="preserve"> called Recycle Source.  Since many Renewal Center residents work at the site, the Center was invited to participate in the meeting and tour and it was a positive and informative experience.</w:t>
      </w:r>
    </w:p>
    <w:p w:rsidR="007C1ECA" w:rsidRPr="007E0C59" w:rsidRDefault="007C1ECA" w:rsidP="007E0C59">
      <w:pPr>
        <w:pStyle w:val="inbox-inbox-p1"/>
        <w:rPr>
          <w:b/>
        </w:rPr>
      </w:pPr>
      <w:r w:rsidRPr="007E0C59">
        <w:rPr>
          <w:rStyle w:val="inbox-inbox-apple-converted-space"/>
          <w:b/>
        </w:rPr>
        <w:t> </w:t>
      </w:r>
      <w:r w:rsidR="007E0C59">
        <w:rPr>
          <w:rStyle w:val="inbox-inbox-apple-converted-space"/>
          <w:b/>
        </w:rPr>
        <w:tab/>
      </w:r>
      <w:r w:rsidRPr="007E0C59">
        <w:rPr>
          <w:rStyle w:val="inbox-inbox-apple-converted-space"/>
          <w:b/>
        </w:rPr>
        <w:t xml:space="preserve"> </w:t>
      </w:r>
      <w:r w:rsidRPr="007E0C59">
        <w:rPr>
          <w:rStyle w:val="inbox-inbox-s1"/>
          <w:b/>
        </w:rPr>
        <w:t>c. Electronic Monitoring</w:t>
      </w:r>
      <w:r w:rsidRPr="007E0C59">
        <w:rPr>
          <w:rStyle w:val="inbox-inbox-apple-converted-space"/>
          <w:b/>
        </w:rPr>
        <w:t> </w:t>
      </w:r>
    </w:p>
    <w:p w:rsidR="007C1ECA" w:rsidRDefault="007C1ECA" w:rsidP="007E0C59">
      <w:pPr>
        <w:pStyle w:val="inbox-inbox-p1"/>
      </w:pPr>
      <w:r>
        <w:rPr>
          <w:rStyle w:val="inbox-inbox-s1"/>
        </w:rPr>
        <w:t xml:space="preserve">Steve Esswein reported that numbers are up to 695 </w:t>
      </w:r>
      <w:r w:rsidR="005B5B35">
        <w:rPr>
          <w:rStyle w:val="inbox-inbox-s1"/>
        </w:rPr>
        <w:t xml:space="preserve">for the last reporting month </w:t>
      </w:r>
      <w:r>
        <w:rPr>
          <w:rStyle w:val="inbox-inbox-s1"/>
        </w:rPr>
        <w:t>with 7 returned for</w:t>
      </w:r>
      <w:r w:rsidR="005B5B35">
        <w:rPr>
          <w:rStyle w:val="inbox-inbox-s1"/>
        </w:rPr>
        <w:t xml:space="preserve"> various</w:t>
      </w:r>
      <w:r>
        <w:rPr>
          <w:rStyle w:val="inbox-inbox-s1"/>
        </w:rPr>
        <w:t xml:space="preserve"> violations. </w:t>
      </w:r>
      <w:r>
        <w:rPr>
          <w:rStyle w:val="inbox-inbox-apple-converted-space"/>
        </w:rPr>
        <w:t> </w:t>
      </w:r>
    </w:p>
    <w:p w:rsidR="007C1ECA" w:rsidRPr="007E0C59" w:rsidRDefault="004C2931" w:rsidP="007E0C59">
      <w:pPr>
        <w:pStyle w:val="inbox-inbox-p1"/>
        <w:ind w:firstLine="720"/>
        <w:rPr>
          <w:b/>
        </w:rPr>
      </w:pPr>
      <w:r>
        <w:rPr>
          <w:rStyle w:val="inbox-inbox-apple-converted-space"/>
          <w:b/>
        </w:rPr>
        <w:t> </w:t>
      </w:r>
      <w:r w:rsidR="007C1ECA" w:rsidRPr="007E0C59">
        <w:rPr>
          <w:rStyle w:val="inbox-inbox-s1"/>
          <w:b/>
        </w:rPr>
        <w:t>d. Goodwill</w:t>
      </w:r>
      <w:r w:rsidR="007C1ECA" w:rsidRPr="007E0C59">
        <w:rPr>
          <w:rStyle w:val="inbox-inbox-apple-converted-space"/>
          <w:b/>
        </w:rPr>
        <w:t> </w:t>
      </w:r>
    </w:p>
    <w:p w:rsidR="005B5B35" w:rsidRDefault="005B5B35" w:rsidP="007E0C59">
      <w:pPr>
        <w:pStyle w:val="inbox-inbox-p1"/>
        <w:rPr>
          <w:rStyle w:val="inbox-inbox-apple-converted-space"/>
        </w:rPr>
      </w:pPr>
      <w:r>
        <w:rPr>
          <w:rStyle w:val="inbox-inbox-s1"/>
        </w:rPr>
        <w:t>Gaye Velar reported that the Center has received a three year grant from the Federal Government to launch a fatherhood initiative</w:t>
      </w:r>
      <w:r w:rsidR="007C1ECA">
        <w:rPr>
          <w:rStyle w:val="inbox-inbox-s1"/>
        </w:rPr>
        <w:t xml:space="preserve"> program</w:t>
      </w:r>
      <w:r>
        <w:rPr>
          <w:rStyle w:val="inbox-inbox-s1"/>
        </w:rPr>
        <w:t xml:space="preserve"> that</w:t>
      </w:r>
      <w:r w:rsidR="007C1ECA">
        <w:rPr>
          <w:rStyle w:val="inbox-inbox-s1"/>
        </w:rPr>
        <w:t xml:space="preserve"> </w:t>
      </w:r>
      <w:r>
        <w:rPr>
          <w:rStyle w:val="inbox-inbox-s1"/>
        </w:rPr>
        <w:t>offers</w:t>
      </w:r>
      <w:r w:rsidR="007C1ECA">
        <w:rPr>
          <w:rStyle w:val="inbox-inbox-s1"/>
        </w:rPr>
        <w:t xml:space="preserve"> parenting mentoring and education and employment help.</w:t>
      </w:r>
      <w:r w:rsidR="007C1ECA">
        <w:rPr>
          <w:rStyle w:val="inbox-inbox-apple-converted-space"/>
        </w:rPr>
        <w:t xml:space="preserve">  </w:t>
      </w:r>
    </w:p>
    <w:p w:rsidR="005B5B35" w:rsidRDefault="005B5B35" w:rsidP="007E0C59">
      <w:pPr>
        <w:pStyle w:val="inbox-inbox-p1"/>
        <w:rPr>
          <w:rStyle w:val="inbox-inbox-apple-converted-space"/>
        </w:rPr>
      </w:pPr>
      <w:r>
        <w:rPr>
          <w:rStyle w:val="inbox-inbox-s1"/>
        </w:rPr>
        <w:t>The Center also</w:t>
      </w:r>
      <w:r w:rsidR="007C1ECA">
        <w:rPr>
          <w:rStyle w:val="inbox-inbox-s1"/>
        </w:rPr>
        <w:t xml:space="preserve"> </w:t>
      </w:r>
      <w:r w:rsidR="0081749B">
        <w:rPr>
          <w:rStyle w:val="inbox-inbox-s1"/>
        </w:rPr>
        <w:t>received</w:t>
      </w:r>
      <w:r w:rsidR="007C1ECA">
        <w:rPr>
          <w:rStyle w:val="inbox-inbox-s1"/>
        </w:rPr>
        <w:t xml:space="preserve"> a </w:t>
      </w:r>
      <w:r>
        <w:rPr>
          <w:rStyle w:val="inbox-inbox-s1"/>
        </w:rPr>
        <w:t xml:space="preserve">grant for a </w:t>
      </w:r>
      <w:r w:rsidR="007C1ECA">
        <w:rPr>
          <w:rStyle w:val="inbox-inbox-s1"/>
        </w:rPr>
        <w:t xml:space="preserve">new </w:t>
      </w:r>
      <w:r w:rsidR="00D85BBF">
        <w:rPr>
          <w:rStyle w:val="inbox-inbox-s1"/>
        </w:rPr>
        <w:t>Narcan</w:t>
      </w:r>
      <w:r w:rsidR="007C1ECA">
        <w:rPr>
          <w:rStyle w:val="inbox-inbox-s1"/>
        </w:rPr>
        <w:t xml:space="preserve"> distribution kit.</w:t>
      </w:r>
      <w:r w:rsidR="007C1ECA">
        <w:rPr>
          <w:rStyle w:val="inbox-inbox-apple-converted-space"/>
        </w:rPr>
        <w:t xml:space="preserve">  </w:t>
      </w:r>
      <w:r w:rsidR="004F3526">
        <w:rPr>
          <w:rStyle w:val="inbox-inbox-s1"/>
        </w:rPr>
        <w:t>It</w:t>
      </w:r>
      <w:r w:rsidR="007C1ECA">
        <w:rPr>
          <w:rStyle w:val="inbox-inbox-s1"/>
        </w:rPr>
        <w:t xml:space="preserve"> is more powerful and accessible.</w:t>
      </w:r>
      <w:r w:rsidR="007C1ECA">
        <w:rPr>
          <w:rStyle w:val="inbox-inbox-apple-converted-space"/>
        </w:rPr>
        <w:t xml:space="preserve">  </w:t>
      </w:r>
    </w:p>
    <w:p w:rsidR="007E0C59" w:rsidRPr="00730E3C" w:rsidRDefault="0081749B" w:rsidP="007E0C59">
      <w:pPr>
        <w:pStyle w:val="inbox-inbox-p1"/>
        <w:rPr>
          <w:rStyle w:val="inbox-inbox-s1"/>
        </w:rPr>
      </w:pPr>
      <w:r>
        <w:rPr>
          <w:rStyle w:val="inbox-inbox-s1"/>
        </w:rPr>
        <w:t>The</w:t>
      </w:r>
      <w:r w:rsidR="005B5B35">
        <w:rPr>
          <w:rStyle w:val="inbox-inbox-s1"/>
        </w:rPr>
        <w:t xml:space="preserve"> Center </w:t>
      </w:r>
      <w:r w:rsidR="007C1ECA">
        <w:rPr>
          <w:rStyle w:val="inbox-inbox-s1"/>
        </w:rPr>
        <w:t>had a positive visit</w:t>
      </w:r>
      <w:r w:rsidR="005B5B35">
        <w:rPr>
          <w:rStyle w:val="inbox-inbox-s1"/>
        </w:rPr>
        <w:t xml:space="preserve"> yesterday fro</w:t>
      </w:r>
      <w:r w:rsidR="007C1ECA">
        <w:rPr>
          <w:rStyle w:val="inbox-inbox-s1"/>
        </w:rPr>
        <w:t xml:space="preserve">m </w:t>
      </w:r>
      <w:r w:rsidR="005B5B35">
        <w:rPr>
          <w:rStyle w:val="inbox-inbox-s1"/>
        </w:rPr>
        <w:t>D</w:t>
      </w:r>
      <w:r>
        <w:rPr>
          <w:rStyle w:val="inbox-inbox-s1"/>
        </w:rPr>
        <w:t>eputy</w:t>
      </w:r>
      <w:r w:rsidR="005B5B35">
        <w:rPr>
          <w:rStyle w:val="inbox-inbox-s1"/>
        </w:rPr>
        <w:t xml:space="preserve"> W</w:t>
      </w:r>
      <w:r w:rsidR="007C1ECA">
        <w:rPr>
          <w:rStyle w:val="inbox-inbox-s1"/>
        </w:rPr>
        <w:t xml:space="preserve">arden </w:t>
      </w:r>
      <w:r w:rsidR="005B5B35">
        <w:rPr>
          <w:rStyle w:val="inbox-inbox-s1"/>
        </w:rPr>
        <w:t xml:space="preserve">Long who had the opportunity to tour the facility and meet the staff.  Ms. Velar thanked the Deputy Warden for taking the time to make this visit. </w:t>
      </w:r>
      <w:r w:rsidR="007C1ECA">
        <w:rPr>
          <w:rStyle w:val="inbox-inbox-s1"/>
        </w:rPr>
        <w:t xml:space="preserve"> </w:t>
      </w:r>
      <w:r w:rsidR="007C1ECA">
        <w:rPr>
          <w:rStyle w:val="inbox-inbox-apple-converted-space"/>
        </w:rPr>
        <w:t> </w:t>
      </w:r>
    </w:p>
    <w:p w:rsidR="007E0C59" w:rsidRPr="007E0C59" w:rsidRDefault="007C1ECA" w:rsidP="007E0C59">
      <w:pPr>
        <w:pStyle w:val="inbox-inbox-p1"/>
        <w:rPr>
          <w:b/>
        </w:rPr>
      </w:pPr>
      <w:r w:rsidRPr="000A6B46">
        <w:rPr>
          <w:rStyle w:val="inbox-inbox-s1"/>
          <w:b/>
        </w:rPr>
        <w:t>10. Adjournment</w:t>
      </w:r>
      <w:r w:rsidRPr="000A6B46">
        <w:rPr>
          <w:rStyle w:val="inbox-inbox-apple-converted-space"/>
          <w:b/>
        </w:rPr>
        <w:t> </w:t>
      </w:r>
    </w:p>
    <w:p w:rsidR="00792BF6" w:rsidRDefault="00730E3C">
      <w:r>
        <w:t xml:space="preserve">Lacking quorum, the Board adjourned the meeting. </w:t>
      </w:r>
    </w:p>
    <w:p w:rsidR="00730E3C" w:rsidRDefault="00730E3C"/>
    <w:p w:rsidR="00730E3C" w:rsidRDefault="00730E3C"/>
    <w:p w:rsidR="00730E3C" w:rsidRDefault="00730E3C"/>
    <w:p w:rsidR="00730E3C" w:rsidRDefault="00730E3C">
      <w:r>
        <w:t xml:space="preserve">Respectfully Submitted, </w:t>
      </w:r>
    </w:p>
    <w:p w:rsidR="00730E3C" w:rsidRDefault="00730E3C"/>
    <w:p w:rsidR="00730E3C" w:rsidRDefault="00730E3C">
      <w:r>
        <w:t>Chelsa Wagner</w:t>
      </w:r>
    </w:p>
    <w:p w:rsidR="00730E3C" w:rsidRDefault="00730E3C">
      <w:r>
        <w:t xml:space="preserve">Secretary </w:t>
      </w:r>
    </w:p>
    <w:sectPr w:rsidR="00730E3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5458" w:rsidRDefault="005F5458" w:rsidP="005F5458">
      <w:r>
        <w:separator/>
      </w:r>
    </w:p>
  </w:endnote>
  <w:endnote w:type="continuationSeparator" w:id="0">
    <w:p w:rsidR="005F5458" w:rsidRDefault="005F5458" w:rsidP="005F5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5458" w:rsidRDefault="005F5458" w:rsidP="005F5458">
      <w:r>
        <w:separator/>
      </w:r>
    </w:p>
  </w:footnote>
  <w:footnote w:type="continuationSeparator" w:id="0">
    <w:p w:rsidR="005F5458" w:rsidRDefault="005F5458" w:rsidP="005F54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7648756"/>
      <w:docPartObj>
        <w:docPartGallery w:val="Page Numbers (Top of Page)"/>
        <w:docPartUnique/>
      </w:docPartObj>
    </w:sdtPr>
    <w:sdtEndPr/>
    <w:sdtContent>
      <w:p w:rsidR="005F5458" w:rsidRDefault="005F5458">
        <w:pPr>
          <w:pStyle w:val="Header"/>
          <w:jc w:val="right"/>
        </w:pPr>
        <w:r>
          <w:t xml:space="preserve">Page </w:t>
        </w:r>
        <w:r>
          <w:rPr>
            <w:b/>
            <w:bCs/>
          </w:rPr>
          <w:fldChar w:fldCharType="begin"/>
        </w:r>
        <w:r>
          <w:rPr>
            <w:b/>
            <w:bCs/>
          </w:rPr>
          <w:instrText xml:space="preserve"> PAGE </w:instrText>
        </w:r>
        <w:r>
          <w:rPr>
            <w:b/>
            <w:bCs/>
          </w:rPr>
          <w:fldChar w:fldCharType="separate"/>
        </w:r>
        <w:r w:rsidR="00EC5630">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EC5630">
          <w:rPr>
            <w:b/>
            <w:bCs/>
            <w:noProof/>
          </w:rPr>
          <w:t>5</w:t>
        </w:r>
        <w:r>
          <w:rPr>
            <w:b/>
            <w:bCs/>
          </w:rPr>
          <w:fldChar w:fldCharType="end"/>
        </w:r>
      </w:p>
    </w:sdtContent>
  </w:sdt>
  <w:p w:rsidR="005F5458" w:rsidRDefault="005F54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8374B7"/>
    <w:multiLevelType w:val="multilevel"/>
    <w:tmpl w:val="CD0AAA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ja2MDK2MANyzJV0lIJTi4sz8/NACkxrAVhewYAsAAAA"/>
  </w:docVars>
  <w:rsids>
    <w:rsidRoot w:val="007C1ECA"/>
    <w:rsid w:val="00000D81"/>
    <w:rsid w:val="00013C41"/>
    <w:rsid w:val="000A6B46"/>
    <w:rsid w:val="00126B76"/>
    <w:rsid w:val="00147EC0"/>
    <w:rsid w:val="001A06BC"/>
    <w:rsid w:val="001B401F"/>
    <w:rsid w:val="00252174"/>
    <w:rsid w:val="003B3124"/>
    <w:rsid w:val="00411B1A"/>
    <w:rsid w:val="004A3F07"/>
    <w:rsid w:val="004C2931"/>
    <w:rsid w:val="004D50DC"/>
    <w:rsid w:val="004F3526"/>
    <w:rsid w:val="005229E5"/>
    <w:rsid w:val="005442A2"/>
    <w:rsid w:val="00573DED"/>
    <w:rsid w:val="005B5B35"/>
    <w:rsid w:val="005E0C02"/>
    <w:rsid w:val="005F5458"/>
    <w:rsid w:val="005F75EF"/>
    <w:rsid w:val="005F79B1"/>
    <w:rsid w:val="00730E3C"/>
    <w:rsid w:val="007653FC"/>
    <w:rsid w:val="00792BF6"/>
    <w:rsid w:val="00793C81"/>
    <w:rsid w:val="0079794D"/>
    <w:rsid w:val="007C1ECA"/>
    <w:rsid w:val="007E0C59"/>
    <w:rsid w:val="0081749B"/>
    <w:rsid w:val="00826EAF"/>
    <w:rsid w:val="008443F9"/>
    <w:rsid w:val="008A1198"/>
    <w:rsid w:val="009277B0"/>
    <w:rsid w:val="009F2E06"/>
    <w:rsid w:val="00B97503"/>
    <w:rsid w:val="00BE182D"/>
    <w:rsid w:val="00CD6D35"/>
    <w:rsid w:val="00D6638C"/>
    <w:rsid w:val="00D85BBF"/>
    <w:rsid w:val="00D922A6"/>
    <w:rsid w:val="00E87F40"/>
    <w:rsid w:val="00EC4583"/>
    <w:rsid w:val="00EC5630"/>
    <w:rsid w:val="00EF588F"/>
    <w:rsid w:val="00EF7988"/>
    <w:rsid w:val="00F31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1EC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box-inbox-p1">
    <w:name w:val="inbox-inbox-p1"/>
    <w:basedOn w:val="Normal"/>
    <w:rsid w:val="007C1ECA"/>
    <w:pPr>
      <w:spacing w:before="100" w:beforeAutospacing="1" w:after="100" w:afterAutospacing="1"/>
    </w:pPr>
  </w:style>
  <w:style w:type="paragraph" w:customStyle="1" w:styleId="inbox-inbox-p2">
    <w:name w:val="inbox-inbox-p2"/>
    <w:basedOn w:val="Normal"/>
    <w:rsid w:val="007C1ECA"/>
    <w:pPr>
      <w:spacing w:before="100" w:beforeAutospacing="1" w:after="100" w:afterAutospacing="1"/>
    </w:pPr>
  </w:style>
  <w:style w:type="character" w:customStyle="1" w:styleId="inbox-inbox-s1">
    <w:name w:val="inbox-inbox-s1"/>
    <w:basedOn w:val="DefaultParagraphFont"/>
    <w:rsid w:val="007C1ECA"/>
  </w:style>
  <w:style w:type="character" w:customStyle="1" w:styleId="inbox-inbox-apple-converted-space">
    <w:name w:val="inbox-inbox-apple-converted-space"/>
    <w:basedOn w:val="DefaultParagraphFont"/>
    <w:rsid w:val="007C1ECA"/>
  </w:style>
  <w:style w:type="paragraph" w:styleId="Header">
    <w:name w:val="header"/>
    <w:basedOn w:val="Normal"/>
    <w:link w:val="HeaderChar"/>
    <w:uiPriority w:val="99"/>
    <w:unhideWhenUsed/>
    <w:rsid w:val="005F5458"/>
    <w:pPr>
      <w:tabs>
        <w:tab w:val="center" w:pos="4680"/>
        <w:tab w:val="right" w:pos="9360"/>
      </w:tabs>
    </w:pPr>
  </w:style>
  <w:style w:type="character" w:customStyle="1" w:styleId="HeaderChar">
    <w:name w:val="Header Char"/>
    <w:basedOn w:val="DefaultParagraphFont"/>
    <w:link w:val="Header"/>
    <w:uiPriority w:val="99"/>
    <w:rsid w:val="005F5458"/>
    <w:rPr>
      <w:rFonts w:ascii="Times New Roman" w:hAnsi="Times New Roman" w:cs="Times New Roman"/>
      <w:sz w:val="24"/>
      <w:szCs w:val="24"/>
    </w:rPr>
  </w:style>
  <w:style w:type="paragraph" w:styleId="Footer">
    <w:name w:val="footer"/>
    <w:basedOn w:val="Normal"/>
    <w:link w:val="FooterChar"/>
    <w:uiPriority w:val="99"/>
    <w:unhideWhenUsed/>
    <w:rsid w:val="005F5458"/>
    <w:pPr>
      <w:tabs>
        <w:tab w:val="center" w:pos="4680"/>
        <w:tab w:val="right" w:pos="9360"/>
      </w:tabs>
    </w:pPr>
  </w:style>
  <w:style w:type="character" w:customStyle="1" w:styleId="FooterChar">
    <w:name w:val="Footer Char"/>
    <w:basedOn w:val="DefaultParagraphFont"/>
    <w:link w:val="Footer"/>
    <w:uiPriority w:val="99"/>
    <w:rsid w:val="005F545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1B1A"/>
    <w:rPr>
      <w:rFonts w:ascii="Tahoma" w:hAnsi="Tahoma" w:cs="Tahoma"/>
      <w:sz w:val="16"/>
      <w:szCs w:val="16"/>
    </w:rPr>
  </w:style>
  <w:style w:type="character" w:customStyle="1" w:styleId="BalloonTextChar">
    <w:name w:val="Balloon Text Char"/>
    <w:basedOn w:val="DefaultParagraphFont"/>
    <w:link w:val="BalloonText"/>
    <w:uiPriority w:val="99"/>
    <w:semiHidden/>
    <w:rsid w:val="00411B1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1EC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box-inbox-p1">
    <w:name w:val="inbox-inbox-p1"/>
    <w:basedOn w:val="Normal"/>
    <w:rsid w:val="007C1ECA"/>
    <w:pPr>
      <w:spacing w:before="100" w:beforeAutospacing="1" w:after="100" w:afterAutospacing="1"/>
    </w:pPr>
  </w:style>
  <w:style w:type="paragraph" w:customStyle="1" w:styleId="inbox-inbox-p2">
    <w:name w:val="inbox-inbox-p2"/>
    <w:basedOn w:val="Normal"/>
    <w:rsid w:val="007C1ECA"/>
    <w:pPr>
      <w:spacing w:before="100" w:beforeAutospacing="1" w:after="100" w:afterAutospacing="1"/>
    </w:pPr>
  </w:style>
  <w:style w:type="character" w:customStyle="1" w:styleId="inbox-inbox-s1">
    <w:name w:val="inbox-inbox-s1"/>
    <w:basedOn w:val="DefaultParagraphFont"/>
    <w:rsid w:val="007C1ECA"/>
  </w:style>
  <w:style w:type="character" w:customStyle="1" w:styleId="inbox-inbox-apple-converted-space">
    <w:name w:val="inbox-inbox-apple-converted-space"/>
    <w:basedOn w:val="DefaultParagraphFont"/>
    <w:rsid w:val="007C1ECA"/>
  </w:style>
  <w:style w:type="paragraph" w:styleId="Header">
    <w:name w:val="header"/>
    <w:basedOn w:val="Normal"/>
    <w:link w:val="HeaderChar"/>
    <w:uiPriority w:val="99"/>
    <w:unhideWhenUsed/>
    <w:rsid w:val="005F5458"/>
    <w:pPr>
      <w:tabs>
        <w:tab w:val="center" w:pos="4680"/>
        <w:tab w:val="right" w:pos="9360"/>
      </w:tabs>
    </w:pPr>
  </w:style>
  <w:style w:type="character" w:customStyle="1" w:styleId="HeaderChar">
    <w:name w:val="Header Char"/>
    <w:basedOn w:val="DefaultParagraphFont"/>
    <w:link w:val="Header"/>
    <w:uiPriority w:val="99"/>
    <w:rsid w:val="005F5458"/>
    <w:rPr>
      <w:rFonts w:ascii="Times New Roman" w:hAnsi="Times New Roman" w:cs="Times New Roman"/>
      <w:sz w:val="24"/>
      <w:szCs w:val="24"/>
    </w:rPr>
  </w:style>
  <w:style w:type="paragraph" w:styleId="Footer">
    <w:name w:val="footer"/>
    <w:basedOn w:val="Normal"/>
    <w:link w:val="FooterChar"/>
    <w:uiPriority w:val="99"/>
    <w:unhideWhenUsed/>
    <w:rsid w:val="005F5458"/>
    <w:pPr>
      <w:tabs>
        <w:tab w:val="center" w:pos="4680"/>
        <w:tab w:val="right" w:pos="9360"/>
      </w:tabs>
    </w:pPr>
  </w:style>
  <w:style w:type="character" w:customStyle="1" w:styleId="FooterChar">
    <w:name w:val="Footer Char"/>
    <w:basedOn w:val="DefaultParagraphFont"/>
    <w:link w:val="Footer"/>
    <w:uiPriority w:val="99"/>
    <w:rsid w:val="005F545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1B1A"/>
    <w:rPr>
      <w:rFonts w:ascii="Tahoma" w:hAnsi="Tahoma" w:cs="Tahoma"/>
      <w:sz w:val="16"/>
      <w:szCs w:val="16"/>
    </w:rPr>
  </w:style>
  <w:style w:type="character" w:customStyle="1" w:styleId="BalloonTextChar">
    <w:name w:val="Balloon Text Char"/>
    <w:basedOn w:val="DefaultParagraphFont"/>
    <w:link w:val="BalloonText"/>
    <w:uiPriority w:val="99"/>
    <w:semiHidden/>
    <w:rsid w:val="0041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98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15067-6479-445A-B643-268B29A56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5</Pages>
  <Words>1784</Words>
  <Characters>1017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ontroller's Office</Company>
  <LinksUpToDate>false</LinksUpToDate>
  <CharactersWithSpaces>11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sbit, Daniel</dc:creator>
  <cp:lastModifiedBy>Kusbit, Daniel</cp:lastModifiedBy>
  <cp:revision>22</cp:revision>
  <cp:lastPrinted>2017-10-31T17:55:00Z</cp:lastPrinted>
  <dcterms:created xsi:type="dcterms:W3CDTF">2017-10-13T13:04:00Z</dcterms:created>
  <dcterms:modified xsi:type="dcterms:W3CDTF">2017-11-03T12:49:00Z</dcterms:modified>
</cp:coreProperties>
</file>